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1FEE6" w14:textId="77777777" w:rsidR="006E06C6" w:rsidRPr="00F24DC4" w:rsidRDefault="00D5115F" w:rsidP="00B723BE">
      <w:r w:rsidRPr="00F24DC4">
        <w:rPr>
          <w:noProof/>
        </w:rPr>
        <w:drawing>
          <wp:inline distT="0" distB="0" distL="0" distR="0" wp14:anchorId="76F16F7A" wp14:editId="274E8798">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151C706F" w14:textId="77777777" w:rsidR="00B723BE" w:rsidRPr="00F24DC4" w:rsidRDefault="00FC1FCE" w:rsidP="00B723BE">
      <w:pPr>
        <w:jc w:val="right"/>
      </w:pPr>
      <w:r w:rsidRPr="00F24DC4">
        <w:t>California Department of Education</w:t>
      </w:r>
    </w:p>
    <w:p w14:paraId="7F12129C" w14:textId="77777777" w:rsidR="00B723BE" w:rsidRPr="00F24DC4" w:rsidRDefault="00FC1FCE" w:rsidP="00B723BE">
      <w:pPr>
        <w:jc w:val="right"/>
      </w:pPr>
      <w:r w:rsidRPr="00F24DC4">
        <w:t>Executive Office</w:t>
      </w:r>
    </w:p>
    <w:p w14:paraId="7360E507" w14:textId="77777777" w:rsidR="002B4B14" w:rsidRPr="00F24DC4" w:rsidRDefault="00692300" w:rsidP="00B723BE">
      <w:pPr>
        <w:jc w:val="right"/>
      </w:pPr>
      <w:r w:rsidRPr="00F24DC4">
        <w:t>SBE-00</w:t>
      </w:r>
      <w:r w:rsidR="000324AD" w:rsidRPr="00F24DC4">
        <w:t>3</w:t>
      </w:r>
      <w:r w:rsidRPr="00F24DC4">
        <w:t xml:space="preserve"> (REV. 1</w:t>
      </w:r>
      <w:r w:rsidR="00C27D57" w:rsidRPr="00F24DC4">
        <w:t>1</w:t>
      </w:r>
      <w:r w:rsidRPr="00F24DC4">
        <w:t>/2017</w:t>
      </w:r>
      <w:r w:rsidR="00FC1FCE" w:rsidRPr="00F24DC4">
        <w:t>)</w:t>
      </w:r>
    </w:p>
    <w:p w14:paraId="7E02F338" w14:textId="2D59F254" w:rsidR="00B723BE" w:rsidRPr="00F24DC4" w:rsidRDefault="007E09FF" w:rsidP="00626985">
      <w:pPr>
        <w:jc w:val="right"/>
        <w:rPr>
          <w:b/>
          <w:szCs w:val="40"/>
        </w:rPr>
        <w:sectPr w:rsidR="00B723BE" w:rsidRPr="00F24DC4" w:rsidSect="00C82CBA">
          <w:headerReference w:type="default" r:id="rId9"/>
          <w:type w:val="continuous"/>
          <w:pgSz w:w="12240" w:h="15840"/>
          <w:pgMar w:top="720" w:right="1440" w:bottom="1440" w:left="1440" w:header="720" w:footer="720" w:gutter="0"/>
          <w:cols w:num="2" w:space="720"/>
          <w:titlePg/>
          <w:docGrid w:linePitch="360"/>
        </w:sectPr>
      </w:pPr>
      <w:r w:rsidRPr="00F24DC4">
        <w:t>eab-cctd-</w:t>
      </w:r>
      <w:r w:rsidR="001D1611" w:rsidRPr="00F24DC4">
        <w:t>mar20</w:t>
      </w:r>
      <w:r w:rsidRPr="00F24DC4">
        <w:t>item</w:t>
      </w:r>
      <w:r w:rsidR="001D1611" w:rsidRPr="00F24DC4">
        <w:t>03</w:t>
      </w:r>
    </w:p>
    <w:p w14:paraId="5239ABEB" w14:textId="77777777" w:rsidR="006E06C6" w:rsidRPr="00F24DC4" w:rsidRDefault="006E06C6" w:rsidP="00FC1FCE">
      <w:pPr>
        <w:pStyle w:val="Heading1"/>
        <w:jc w:val="center"/>
        <w:rPr>
          <w:sz w:val="40"/>
          <w:szCs w:val="40"/>
        </w:rPr>
        <w:sectPr w:rsidR="006E06C6" w:rsidRPr="00F24DC4" w:rsidSect="0091117B">
          <w:type w:val="continuous"/>
          <w:pgSz w:w="12240" w:h="15840"/>
          <w:pgMar w:top="720" w:right="1440" w:bottom="1440" w:left="1440" w:header="720" w:footer="720" w:gutter="0"/>
          <w:cols w:space="720"/>
          <w:docGrid w:linePitch="360"/>
        </w:sectPr>
      </w:pPr>
    </w:p>
    <w:p w14:paraId="09854AE3" w14:textId="2A419561" w:rsidR="00FC1FCE" w:rsidRPr="00F24DC4" w:rsidRDefault="0091117B" w:rsidP="002B4B14">
      <w:pPr>
        <w:pStyle w:val="Heading1"/>
        <w:spacing w:before="240" w:after="240"/>
        <w:jc w:val="center"/>
        <w:rPr>
          <w:sz w:val="40"/>
          <w:szCs w:val="40"/>
        </w:rPr>
      </w:pPr>
      <w:r w:rsidRPr="00F24DC4">
        <w:rPr>
          <w:sz w:val="40"/>
          <w:szCs w:val="40"/>
        </w:rPr>
        <w:t>Californ</w:t>
      </w:r>
      <w:r w:rsidR="00693951" w:rsidRPr="00F24DC4">
        <w:rPr>
          <w:sz w:val="40"/>
          <w:szCs w:val="40"/>
        </w:rPr>
        <w:t>ia State Board of Education</w:t>
      </w:r>
      <w:r w:rsidR="00693951" w:rsidRPr="00F24DC4">
        <w:rPr>
          <w:sz w:val="40"/>
          <w:szCs w:val="40"/>
        </w:rPr>
        <w:br/>
      </w:r>
      <w:r w:rsidR="00A74E11" w:rsidRPr="00F24DC4">
        <w:rPr>
          <w:sz w:val="40"/>
          <w:szCs w:val="40"/>
        </w:rPr>
        <w:t>March</w:t>
      </w:r>
      <w:r w:rsidR="00130059" w:rsidRPr="00F24DC4">
        <w:rPr>
          <w:sz w:val="40"/>
          <w:szCs w:val="40"/>
        </w:rPr>
        <w:t xml:space="preserve"> </w:t>
      </w:r>
      <w:r w:rsidR="00901544" w:rsidRPr="00F24DC4">
        <w:rPr>
          <w:sz w:val="40"/>
          <w:szCs w:val="40"/>
        </w:rPr>
        <w:t>2020</w:t>
      </w:r>
      <w:r w:rsidRPr="00F24DC4">
        <w:rPr>
          <w:sz w:val="40"/>
          <w:szCs w:val="40"/>
        </w:rPr>
        <w:t xml:space="preserve"> Agenda</w:t>
      </w:r>
      <w:r w:rsidR="00FC1FCE" w:rsidRPr="00F24DC4">
        <w:rPr>
          <w:sz w:val="40"/>
          <w:szCs w:val="40"/>
        </w:rPr>
        <w:br/>
        <w:t>Item</w:t>
      </w:r>
      <w:r w:rsidR="00692300" w:rsidRPr="00F24DC4">
        <w:rPr>
          <w:sz w:val="40"/>
          <w:szCs w:val="40"/>
        </w:rPr>
        <w:t xml:space="preserve"> #</w:t>
      </w:r>
      <w:r w:rsidR="00E40E41">
        <w:rPr>
          <w:sz w:val="40"/>
          <w:szCs w:val="40"/>
        </w:rPr>
        <w:t xml:space="preserve"> 04</w:t>
      </w:r>
    </w:p>
    <w:p w14:paraId="053BF832" w14:textId="77777777" w:rsidR="006F1675" w:rsidRPr="006B6655" w:rsidRDefault="006F1675" w:rsidP="006B6655">
      <w:pPr>
        <w:pStyle w:val="Heading2"/>
        <w:spacing w:before="240" w:after="240"/>
        <w:rPr>
          <w:sz w:val="36"/>
          <w:szCs w:val="28"/>
        </w:rPr>
      </w:pPr>
      <w:r w:rsidRPr="006B6655">
        <w:rPr>
          <w:sz w:val="36"/>
          <w:szCs w:val="28"/>
        </w:rPr>
        <w:t>Subject</w:t>
      </w:r>
    </w:p>
    <w:p w14:paraId="68AD4DC2" w14:textId="77777777" w:rsidR="006F1675" w:rsidRPr="00F24DC4" w:rsidRDefault="006F1675" w:rsidP="006F1675">
      <w:r w:rsidRPr="00F24DC4">
        <w:t xml:space="preserve">The </w:t>
      </w:r>
      <w:r w:rsidRPr="00F24DC4">
        <w:rPr>
          <w:i/>
        </w:rPr>
        <w:t>Strengthening Career and Technical Education for the 21</w:t>
      </w:r>
      <w:r w:rsidRPr="00F24DC4">
        <w:rPr>
          <w:i/>
          <w:vertAlign w:val="superscript"/>
        </w:rPr>
        <w:t>st</w:t>
      </w:r>
      <w:r w:rsidRPr="00F24DC4">
        <w:rPr>
          <w:i/>
        </w:rPr>
        <w:t xml:space="preserve"> Century Act: </w:t>
      </w:r>
      <w:r w:rsidRPr="00F24DC4">
        <w:t>Review and Approval of the Draft Federal Perkins V State Plan.</w:t>
      </w:r>
    </w:p>
    <w:p w14:paraId="5B8D0323" w14:textId="77777777" w:rsidR="006F1675" w:rsidRPr="006B6655" w:rsidRDefault="006F1675" w:rsidP="006F1675">
      <w:pPr>
        <w:pStyle w:val="Heading2"/>
        <w:spacing w:before="480" w:after="240"/>
        <w:rPr>
          <w:sz w:val="36"/>
          <w:szCs w:val="28"/>
        </w:rPr>
      </w:pPr>
      <w:r w:rsidRPr="006B6655">
        <w:rPr>
          <w:sz w:val="36"/>
          <w:szCs w:val="28"/>
        </w:rPr>
        <w:t>Type of Action</w:t>
      </w:r>
    </w:p>
    <w:p w14:paraId="4BBE32A0" w14:textId="16CFA6F4" w:rsidR="006F1675" w:rsidRPr="00F24DC4" w:rsidRDefault="006F1675" w:rsidP="006F1675">
      <w:r w:rsidRPr="00F24DC4">
        <w:t xml:space="preserve">Action, </w:t>
      </w:r>
      <w:r w:rsidR="006B6655">
        <w:t>Information</w:t>
      </w:r>
    </w:p>
    <w:p w14:paraId="24D8312D" w14:textId="77777777" w:rsidR="003F6D61" w:rsidRPr="00F24DC4" w:rsidRDefault="003F6D61" w:rsidP="003F6D61">
      <w:pPr>
        <w:pStyle w:val="Heading2"/>
        <w:spacing w:before="480" w:after="240"/>
        <w:rPr>
          <w:sz w:val="28"/>
          <w:szCs w:val="28"/>
        </w:rPr>
      </w:pPr>
      <w:r w:rsidRPr="006B6655">
        <w:rPr>
          <w:sz w:val="36"/>
          <w:szCs w:val="28"/>
        </w:rPr>
        <w:t>Recommendation</w:t>
      </w:r>
    </w:p>
    <w:p w14:paraId="14E34319" w14:textId="3521FB5C" w:rsidR="003F6D61" w:rsidRPr="00F24DC4" w:rsidRDefault="003F6D61" w:rsidP="003F6D61">
      <w:pPr>
        <w:spacing w:after="240"/>
      </w:pPr>
      <w:r w:rsidRPr="00F24DC4">
        <w:t>The C</w:t>
      </w:r>
      <w:r w:rsidR="00BF4E8D" w:rsidRPr="00F24DC4">
        <w:t xml:space="preserve">alifornia Department of </w:t>
      </w:r>
      <w:r w:rsidRPr="00F24DC4">
        <w:t>E</w:t>
      </w:r>
      <w:r w:rsidR="00BF4E8D" w:rsidRPr="00F24DC4">
        <w:t>ducation (CDE)</w:t>
      </w:r>
      <w:r w:rsidRPr="00F24DC4">
        <w:t xml:space="preserve"> recommends that the S</w:t>
      </w:r>
      <w:r w:rsidR="00BF4E8D" w:rsidRPr="00F24DC4">
        <w:t xml:space="preserve">tate </w:t>
      </w:r>
      <w:r w:rsidRPr="00F24DC4">
        <w:t>B</w:t>
      </w:r>
      <w:r w:rsidR="00BF4E8D" w:rsidRPr="00F24DC4">
        <w:t xml:space="preserve">oard of </w:t>
      </w:r>
      <w:r w:rsidRPr="00F24DC4">
        <w:t>E</w:t>
      </w:r>
      <w:r w:rsidR="00BF4E8D" w:rsidRPr="00F24DC4">
        <w:t>ducation (SBE)</w:t>
      </w:r>
      <w:r w:rsidRPr="00F24DC4">
        <w:t xml:space="preserve"> </w:t>
      </w:r>
      <w:r w:rsidR="00163D13" w:rsidRPr="00F24DC4">
        <w:t>approve the Draft Federal Perkins V State Plan and forward the Plan to the</w:t>
      </w:r>
      <w:r w:rsidR="004E7B22" w:rsidRPr="00F24DC4">
        <w:t xml:space="preserve"> Governor’s Office for </w:t>
      </w:r>
      <w:r w:rsidR="00701A5D" w:rsidRPr="00F24DC4">
        <w:t>a 30-day review.  In addition, CDE recommends that the SBE</w:t>
      </w:r>
      <w:r w:rsidR="00310908" w:rsidRPr="00F24DC4">
        <w:t xml:space="preserve"> allow the CDE, in collaboration with SBE staff, to make any necessary non-substantive clarifying edits</w:t>
      </w:r>
      <w:r w:rsidR="004E7B22" w:rsidRPr="00F24DC4">
        <w:t>.</w:t>
      </w:r>
    </w:p>
    <w:p w14:paraId="5AA906F4" w14:textId="77777777" w:rsidR="006F1675" w:rsidRPr="006B6655" w:rsidRDefault="006F1675" w:rsidP="006F1675">
      <w:pPr>
        <w:pStyle w:val="Heading2"/>
        <w:spacing w:before="480" w:after="240"/>
        <w:rPr>
          <w:sz w:val="36"/>
          <w:szCs w:val="28"/>
        </w:rPr>
      </w:pPr>
      <w:r w:rsidRPr="006B6655">
        <w:rPr>
          <w:sz w:val="36"/>
          <w:szCs w:val="28"/>
        </w:rPr>
        <w:t>Summary of the Issue(s)</w:t>
      </w:r>
    </w:p>
    <w:p w14:paraId="0536B66B" w14:textId="337BF62D" w:rsidR="00701A5D" w:rsidRPr="00F24DC4" w:rsidRDefault="006F1675" w:rsidP="006B6655">
      <w:pPr>
        <w:spacing w:after="240"/>
        <w:rPr>
          <w:rFonts w:cs="Arial"/>
        </w:rPr>
      </w:pPr>
      <w:r w:rsidRPr="00F24DC4">
        <w:rPr>
          <w:rFonts w:cs="Arial"/>
        </w:rPr>
        <w:t xml:space="preserve">On July 31, 2018, the </w:t>
      </w:r>
      <w:r w:rsidR="00163D13" w:rsidRPr="00F24DC4">
        <w:rPr>
          <w:rFonts w:cs="Arial"/>
        </w:rPr>
        <w:t xml:space="preserve">Federal </w:t>
      </w:r>
      <w:r w:rsidR="00163D13" w:rsidRPr="00F24DC4">
        <w:rPr>
          <w:rFonts w:cs="Arial"/>
          <w:i/>
        </w:rPr>
        <w:t>Strengthening Career and Technical Education for the 21</w:t>
      </w:r>
      <w:r w:rsidR="00163D13" w:rsidRPr="00F24DC4">
        <w:rPr>
          <w:rFonts w:cs="Arial"/>
          <w:i/>
          <w:vertAlign w:val="superscript"/>
        </w:rPr>
        <w:t>st</w:t>
      </w:r>
      <w:r w:rsidR="00163D13" w:rsidRPr="00F24DC4">
        <w:rPr>
          <w:rFonts w:cs="Arial"/>
          <w:i/>
        </w:rPr>
        <w:t xml:space="preserve"> Century Act </w:t>
      </w:r>
      <w:r w:rsidR="00163D13" w:rsidRPr="00F24DC4">
        <w:rPr>
          <w:rFonts w:cs="Arial"/>
        </w:rPr>
        <w:t xml:space="preserve">(Perkins V) </w:t>
      </w:r>
      <w:r w:rsidRPr="00F24DC4">
        <w:rPr>
          <w:rFonts w:cs="Arial"/>
        </w:rPr>
        <w:t>was signed into law by President</w:t>
      </w:r>
      <w:r w:rsidR="004C7A18" w:rsidRPr="00F24DC4">
        <w:rPr>
          <w:rFonts w:cs="Arial"/>
        </w:rPr>
        <w:t xml:space="preserve"> Trump, which reauthorized the F</w:t>
      </w:r>
      <w:r w:rsidRPr="00F24DC4">
        <w:rPr>
          <w:rFonts w:cs="Arial"/>
        </w:rPr>
        <w:t>ederal</w:t>
      </w:r>
      <w:r w:rsidRPr="00F24DC4">
        <w:rPr>
          <w:rFonts w:cs="Arial"/>
          <w:i/>
        </w:rPr>
        <w:t xml:space="preserve"> Carl D. Perkins Career and Technical Education</w:t>
      </w:r>
      <w:r w:rsidRPr="00F24DC4">
        <w:rPr>
          <w:rFonts w:cs="Arial"/>
        </w:rPr>
        <w:t xml:space="preserve"> Act </w:t>
      </w:r>
      <w:r w:rsidRPr="00F24DC4">
        <w:rPr>
          <w:rFonts w:cs="Arial"/>
          <w:i/>
        </w:rPr>
        <w:t>of 2006</w:t>
      </w:r>
      <w:r w:rsidRPr="00F24DC4">
        <w:rPr>
          <w:rFonts w:cs="Arial"/>
        </w:rPr>
        <w:t xml:space="preserve"> (Perkins IV). As part of the transition to Perkins V, California elected to develop and submit a one-year transition plan in May 2019</w:t>
      </w:r>
      <w:r w:rsidR="00701A5D" w:rsidRPr="00F24DC4">
        <w:rPr>
          <w:rFonts w:cs="Arial"/>
        </w:rPr>
        <w:t>, which t</w:t>
      </w:r>
      <w:r w:rsidRPr="00F24DC4">
        <w:rPr>
          <w:rFonts w:cs="Arial"/>
          <w:shd w:val="clear" w:color="auto" w:fill="FFFFFF"/>
        </w:rPr>
        <w:t xml:space="preserve">he </w:t>
      </w:r>
      <w:r w:rsidR="00BF4E8D" w:rsidRPr="00F24DC4">
        <w:rPr>
          <w:rFonts w:cs="Arial"/>
        </w:rPr>
        <w:t>SBE</w:t>
      </w:r>
      <w:r w:rsidRPr="00F24DC4">
        <w:rPr>
          <w:rFonts w:cs="Arial"/>
        </w:rPr>
        <w:t xml:space="preserve"> approved at its May 8, 2019, meeting</w:t>
      </w:r>
      <w:r w:rsidR="00701A5D" w:rsidRPr="00F24DC4">
        <w:rPr>
          <w:rFonts w:cs="Arial"/>
        </w:rPr>
        <w:t xml:space="preserve">. </w:t>
      </w:r>
      <w:r w:rsidRPr="00F24DC4">
        <w:rPr>
          <w:rFonts w:cs="Arial"/>
        </w:rPr>
        <w:t xml:space="preserve">On July 2, 2019, the CDE received notification from the </w:t>
      </w:r>
      <w:r w:rsidR="00701A5D" w:rsidRPr="00F24DC4">
        <w:rPr>
          <w:rFonts w:cs="Arial"/>
        </w:rPr>
        <w:t>U.S. Department of Education (</w:t>
      </w:r>
      <w:r w:rsidRPr="00F24DC4">
        <w:rPr>
          <w:rFonts w:cs="Arial"/>
        </w:rPr>
        <w:t>ED</w:t>
      </w:r>
      <w:r w:rsidR="00701A5D" w:rsidRPr="00F24DC4">
        <w:rPr>
          <w:rFonts w:cs="Arial"/>
        </w:rPr>
        <w:t>)</w:t>
      </w:r>
      <w:r w:rsidRPr="00F24DC4">
        <w:rPr>
          <w:rFonts w:cs="Arial"/>
        </w:rPr>
        <w:t xml:space="preserve"> that the </w:t>
      </w:r>
      <w:r w:rsidR="00DB4B56" w:rsidRPr="00F24DC4">
        <w:rPr>
          <w:rFonts w:cs="Arial"/>
        </w:rPr>
        <w:t>Transition Plan</w:t>
      </w:r>
      <w:r w:rsidRPr="00F24DC4">
        <w:rPr>
          <w:rFonts w:cs="Arial"/>
        </w:rPr>
        <w:t xml:space="preserve"> had been approved, and Perkins V funding for California was available starting July 1,</w:t>
      </w:r>
      <w:r w:rsidR="00DB4B56" w:rsidRPr="00F24DC4">
        <w:rPr>
          <w:rFonts w:cs="Arial"/>
        </w:rPr>
        <w:t xml:space="preserve"> 2019. </w:t>
      </w:r>
    </w:p>
    <w:p w14:paraId="1E0F332E" w14:textId="3744AAC5" w:rsidR="00FF41ED" w:rsidRPr="006B6655" w:rsidRDefault="00DB4B56" w:rsidP="006B6655">
      <w:pPr>
        <w:spacing w:after="240"/>
        <w:rPr>
          <w:rFonts w:cs="Arial"/>
        </w:rPr>
      </w:pPr>
      <w:r w:rsidRPr="00F24DC4">
        <w:rPr>
          <w:rFonts w:cs="Arial"/>
        </w:rPr>
        <w:t>After submission of the Transition P</w:t>
      </w:r>
      <w:r w:rsidR="006F1675" w:rsidRPr="00F24DC4">
        <w:rPr>
          <w:rFonts w:cs="Arial"/>
        </w:rPr>
        <w:t>lan, work began on developing the complete four-year Perkins V State Plan for Career Technical Education (CTE</w:t>
      </w:r>
      <w:r w:rsidR="00310908" w:rsidRPr="00F24DC4">
        <w:rPr>
          <w:rFonts w:cs="Arial"/>
        </w:rPr>
        <w:t xml:space="preserve">). </w:t>
      </w:r>
      <w:r w:rsidR="00701A5D" w:rsidRPr="00F24DC4">
        <w:rPr>
          <w:rFonts w:cs="Arial"/>
        </w:rPr>
        <w:t xml:space="preserve">The Draft Federal Perkins V State Plan (Attachment 1) represents the culmination of many months of work </w:t>
      </w:r>
      <w:r w:rsidR="00701A5D" w:rsidRPr="00F24DC4">
        <w:rPr>
          <w:rFonts w:cs="Arial"/>
        </w:rPr>
        <w:lastRenderedPageBreak/>
        <w:t>by staff of the CDE, the Chancellor’s Office of California Community Colleges</w:t>
      </w:r>
      <w:r w:rsidR="000D40CC" w:rsidRPr="00F24DC4">
        <w:rPr>
          <w:rFonts w:cs="Arial"/>
        </w:rPr>
        <w:t xml:space="preserve"> (CCCCO)</w:t>
      </w:r>
      <w:r w:rsidR="00701A5D" w:rsidRPr="00F24DC4">
        <w:rPr>
          <w:rFonts w:cs="Arial"/>
        </w:rPr>
        <w:t xml:space="preserve">, and the </w:t>
      </w:r>
      <w:r w:rsidR="000D40CC" w:rsidRPr="00F24DC4">
        <w:rPr>
          <w:rFonts w:cs="Arial"/>
        </w:rPr>
        <w:t>SBE</w:t>
      </w:r>
      <w:r w:rsidR="00701A5D" w:rsidRPr="00F24DC4">
        <w:rPr>
          <w:rFonts w:cs="Arial"/>
        </w:rPr>
        <w:t xml:space="preserve"> to gathe</w:t>
      </w:r>
      <w:r w:rsidR="00FF41ED" w:rsidRPr="00F24DC4">
        <w:rPr>
          <w:rFonts w:cs="Arial"/>
        </w:rPr>
        <w:t>r initial input by stakeholders and feedback from</w:t>
      </w:r>
      <w:r w:rsidR="00701A5D" w:rsidRPr="00F24DC4">
        <w:rPr>
          <w:rFonts w:cs="Arial"/>
        </w:rPr>
        <w:t xml:space="preserve"> members of the California Workforce Pathways Joint Advisory Committee (CWPJAC), </w:t>
      </w:r>
      <w:r w:rsidR="00FF41ED" w:rsidRPr="00F24DC4">
        <w:rPr>
          <w:rFonts w:cs="Arial"/>
        </w:rPr>
        <w:t xml:space="preserve">the public, and </w:t>
      </w:r>
      <w:r w:rsidR="00701A5D" w:rsidRPr="00F24DC4">
        <w:rPr>
          <w:rFonts w:cs="Arial"/>
        </w:rPr>
        <w:t>the State Bo</w:t>
      </w:r>
      <w:r w:rsidR="00FF41ED" w:rsidRPr="00F24DC4">
        <w:rPr>
          <w:rFonts w:cs="Arial"/>
        </w:rPr>
        <w:t>ard of Education</w:t>
      </w:r>
      <w:r w:rsidR="00701A5D" w:rsidRPr="00F24DC4">
        <w:rPr>
          <w:rFonts w:cs="Arial"/>
        </w:rPr>
        <w:t>.</w:t>
      </w:r>
    </w:p>
    <w:p w14:paraId="6D91CEF3" w14:textId="529931BA" w:rsidR="003F6D61" w:rsidRPr="00F24DC4" w:rsidRDefault="006F1675" w:rsidP="007D6BAD">
      <w:pPr>
        <w:spacing w:after="240"/>
      </w:pPr>
      <w:r w:rsidRPr="00F24DC4">
        <w:t>This agenda item provides an overview of the Draft Federal Perkins V State Plan, which will serve as the application to the ED to fulfi</w:t>
      </w:r>
      <w:r w:rsidR="001637E6" w:rsidRPr="00F24DC4">
        <w:t>l</w:t>
      </w:r>
      <w:r w:rsidRPr="00F24DC4">
        <w:t xml:space="preserve">l the requirements for California receiving Perkins V funds. </w:t>
      </w:r>
    </w:p>
    <w:p w14:paraId="770B88CB" w14:textId="0E538CC8" w:rsidR="00DA3A3F" w:rsidRPr="00F24DC4" w:rsidRDefault="00DA3A3F" w:rsidP="007D6BAD">
      <w:pPr>
        <w:spacing w:after="240"/>
      </w:pPr>
      <w:r w:rsidRPr="00F24DC4">
        <w:t>T</w:t>
      </w:r>
      <w:r w:rsidR="00170AE4" w:rsidRPr="00F24DC4">
        <w:t xml:space="preserve">he </w:t>
      </w:r>
      <w:r w:rsidRPr="00F24DC4">
        <w:t>SBE</w:t>
      </w:r>
      <w:r w:rsidR="00310908" w:rsidRPr="00F24DC4">
        <w:t xml:space="preserve"> previously</w:t>
      </w:r>
      <w:r w:rsidRPr="00F24DC4">
        <w:t xml:space="preserve"> review</w:t>
      </w:r>
      <w:r w:rsidR="00310908" w:rsidRPr="00F24DC4">
        <w:t>ed</w:t>
      </w:r>
      <w:r w:rsidRPr="00F24DC4">
        <w:t xml:space="preserve"> </w:t>
      </w:r>
      <w:r w:rsidR="00FF41ED" w:rsidRPr="00F24DC4">
        <w:t xml:space="preserve">a </w:t>
      </w:r>
      <w:r w:rsidRPr="00F24DC4">
        <w:t xml:space="preserve">Draft </w:t>
      </w:r>
      <w:r w:rsidRPr="00F24DC4">
        <w:rPr>
          <w:rFonts w:cs="Arial"/>
          <w:color w:val="000000"/>
        </w:rPr>
        <w:t>Federal Perkins V State Plan</w:t>
      </w:r>
      <w:r w:rsidR="00310908" w:rsidRPr="00F24DC4">
        <w:rPr>
          <w:rFonts w:cs="Arial"/>
          <w:color w:val="000000"/>
        </w:rPr>
        <w:t xml:space="preserve"> at </w:t>
      </w:r>
      <w:r w:rsidR="00FF41ED" w:rsidRPr="00F24DC4">
        <w:rPr>
          <w:rFonts w:cs="Arial"/>
          <w:color w:val="000000"/>
        </w:rPr>
        <w:t xml:space="preserve">its </w:t>
      </w:r>
      <w:r w:rsidR="00310908" w:rsidRPr="00F24DC4">
        <w:rPr>
          <w:rFonts w:cs="Arial"/>
          <w:color w:val="000000"/>
        </w:rPr>
        <w:t>January 8, 2020 SBE meeting</w:t>
      </w:r>
      <w:r w:rsidR="00FF41ED" w:rsidRPr="00F24DC4">
        <w:rPr>
          <w:rFonts w:cs="Arial"/>
          <w:color w:val="000000"/>
        </w:rPr>
        <w:t xml:space="preserve">, at which time, the SBE members provided feedback particularly on the </w:t>
      </w:r>
      <w:r w:rsidR="00427222" w:rsidRPr="00F24DC4">
        <w:rPr>
          <w:rFonts w:cs="Arial"/>
          <w:color w:val="000000"/>
        </w:rPr>
        <w:t>“A</w:t>
      </w:r>
      <w:r w:rsidR="00FF41ED" w:rsidRPr="00F24DC4">
        <w:rPr>
          <w:rFonts w:cs="Arial"/>
          <w:color w:val="000000"/>
        </w:rPr>
        <w:t>ccountability</w:t>
      </w:r>
      <w:r w:rsidR="00427222" w:rsidRPr="00F24DC4">
        <w:rPr>
          <w:rFonts w:cs="Arial"/>
          <w:color w:val="000000"/>
        </w:rPr>
        <w:t xml:space="preserve"> for Results”</w:t>
      </w:r>
      <w:r w:rsidR="00FF41ED" w:rsidRPr="00F24DC4">
        <w:rPr>
          <w:rFonts w:cs="Arial"/>
          <w:color w:val="000000"/>
        </w:rPr>
        <w:t xml:space="preserve"> section of the Draft Plan. The timing of the January SBE meeting was just after the required 30-day public comment period ended on January 3. Therefore, a revised </w:t>
      </w:r>
      <w:r w:rsidR="00170AE4" w:rsidRPr="00F24DC4">
        <w:t xml:space="preserve">Draft </w:t>
      </w:r>
      <w:r w:rsidR="00170AE4" w:rsidRPr="00F24DC4">
        <w:rPr>
          <w:rFonts w:cs="Arial"/>
          <w:color w:val="000000"/>
        </w:rPr>
        <w:t xml:space="preserve">Federal </w:t>
      </w:r>
      <w:r w:rsidRPr="00F24DC4">
        <w:t xml:space="preserve">Perkins V State Plan was presented to the </w:t>
      </w:r>
      <w:r w:rsidR="00170AE4" w:rsidRPr="00F24DC4">
        <w:t>CWPJAC</w:t>
      </w:r>
      <w:r w:rsidRPr="00F24DC4">
        <w:t xml:space="preserve"> </w:t>
      </w:r>
      <w:r w:rsidR="00427222" w:rsidRPr="00F24DC4">
        <w:t>on January 31</w:t>
      </w:r>
      <w:r w:rsidRPr="00F24DC4">
        <w:t>, 2020</w:t>
      </w:r>
      <w:r w:rsidR="00427222" w:rsidRPr="00F24DC4">
        <w:t>, which incorporated</w:t>
      </w:r>
      <w:r w:rsidR="00FF41ED" w:rsidRPr="00F24DC4">
        <w:t xml:space="preserve"> feedback </w:t>
      </w:r>
      <w:r w:rsidR="00460C07" w:rsidRPr="00F24DC4">
        <w:t xml:space="preserve">received </w:t>
      </w:r>
      <w:r w:rsidR="00FF41ED" w:rsidRPr="00F24DC4">
        <w:t>by the SBE and public comments</w:t>
      </w:r>
      <w:r w:rsidRPr="00F24DC4">
        <w:t xml:space="preserve">. </w:t>
      </w:r>
      <w:r w:rsidR="00427222" w:rsidRPr="00F24DC4">
        <w:t>Based on additional feedback provided by the CWPJAC, at its January 31, 2020, meeting, particularly on the “Preparing Teachers and Faculty” section of the Draft Plan, the CWPJAC requested to meet again on March 2, 2020, for an additional review.</w:t>
      </w:r>
    </w:p>
    <w:p w14:paraId="215CBC88" w14:textId="7134EDED" w:rsidR="00A13819" w:rsidRPr="00F24DC4" w:rsidRDefault="00A13819" w:rsidP="007D6BAD">
      <w:pPr>
        <w:spacing w:after="240"/>
      </w:pPr>
      <w:r w:rsidRPr="00F24DC4">
        <w:t>Attachment 1 provides an updated version of all the changes since the January 8, 2020</w:t>
      </w:r>
      <w:r w:rsidR="00170AE4" w:rsidRPr="00F24DC4">
        <w:t>,</w:t>
      </w:r>
      <w:r w:rsidRPr="00F24DC4">
        <w:t xml:space="preserve"> SBE meeting and </w:t>
      </w:r>
      <w:r w:rsidR="00310908" w:rsidRPr="00F24DC4">
        <w:t xml:space="preserve">the </w:t>
      </w:r>
      <w:r w:rsidRPr="00F24DC4">
        <w:t>January 31, 2020</w:t>
      </w:r>
      <w:r w:rsidR="00170AE4" w:rsidRPr="00F24DC4">
        <w:t>,</w:t>
      </w:r>
      <w:r w:rsidRPr="00F24DC4">
        <w:t xml:space="preserve"> CWPJAC meeting. Attachment 2 provides how the strands, major and minor prompts, and items are broken down, along with associated page numbers. Attachment 2 </w:t>
      </w:r>
      <w:r w:rsidR="004E7B22" w:rsidRPr="00F24DC4">
        <w:t>i</w:t>
      </w:r>
      <w:r w:rsidR="00310908" w:rsidRPr="00F24DC4">
        <w:t xml:space="preserve">ncludes a link to </w:t>
      </w:r>
      <w:r w:rsidR="00460C07" w:rsidRPr="00F24DC4">
        <w:t xml:space="preserve">all </w:t>
      </w:r>
      <w:r w:rsidR="00310908" w:rsidRPr="00F24DC4">
        <w:t>p</w:t>
      </w:r>
      <w:r w:rsidR="004E7B22" w:rsidRPr="00F24DC4">
        <w:t xml:space="preserve">ublic </w:t>
      </w:r>
      <w:r w:rsidR="00310908" w:rsidRPr="00F24DC4">
        <w:t>c</w:t>
      </w:r>
      <w:r w:rsidR="004E7B22" w:rsidRPr="00F24DC4">
        <w:t>omment</w:t>
      </w:r>
      <w:r w:rsidR="00460C07" w:rsidRPr="00F24DC4">
        <w:t>s</w:t>
      </w:r>
      <w:r w:rsidR="004E7B22" w:rsidRPr="00F24DC4">
        <w:t xml:space="preserve"> </w:t>
      </w:r>
      <w:r w:rsidR="006B4DD9" w:rsidRPr="00F24DC4">
        <w:t>(</w:t>
      </w:r>
      <w:hyperlink r:id="rId10" w:tooltip="Perkins Public Comment" w:history="1">
        <w:r w:rsidR="006B4DD9" w:rsidRPr="00F24DC4">
          <w:rPr>
            <w:rStyle w:val="Hyperlink"/>
          </w:rPr>
          <w:t>https://www.wested.org/perkinspubliccomment/</w:t>
        </w:r>
      </w:hyperlink>
      <w:r w:rsidR="006B4DD9" w:rsidRPr="00F24DC4">
        <w:t>)</w:t>
      </w:r>
      <w:r w:rsidR="004E7B22" w:rsidRPr="00F24DC4">
        <w:t xml:space="preserve"> </w:t>
      </w:r>
      <w:r w:rsidR="00310908" w:rsidRPr="00F24DC4">
        <w:t xml:space="preserve">and a </w:t>
      </w:r>
      <w:r w:rsidRPr="00F24DC4">
        <w:t>summary of the comments</w:t>
      </w:r>
      <w:r w:rsidR="00E23897" w:rsidRPr="00F24DC4">
        <w:t xml:space="preserve"> </w:t>
      </w:r>
      <w:r w:rsidRPr="00F24DC4">
        <w:t xml:space="preserve">and corresponding State responses. Attachment 3 is an updated project timeline that specifies which tasks have been completed since the November 25, 2019, CWPJAC meeting, and which tasks need completion in the near future. </w:t>
      </w:r>
    </w:p>
    <w:p w14:paraId="319CA859" w14:textId="461E76F0" w:rsidR="00460C07" w:rsidRPr="00F24DC4" w:rsidRDefault="00460C07" w:rsidP="007D6BAD">
      <w:pPr>
        <w:spacing w:after="240"/>
      </w:pPr>
      <w:r w:rsidRPr="00F24DC4">
        <w:t>The federal Perkins V law requires Governors to approve their Perkins V State Plans prior to submission to ED no later than April 15, 2020.</w:t>
      </w:r>
    </w:p>
    <w:p w14:paraId="6D5B46A6" w14:textId="77777777" w:rsidR="00A13819" w:rsidRPr="00F24DC4" w:rsidRDefault="00A13819" w:rsidP="006B6655">
      <w:pPr>
        <w:pStyle w:val="Heading3"/>
        <w:spacing w:after="240"/>
      </w:pPr>
      <w:r w:rsidRPr="00F24DC4">
        <w:t>Plan Update</w:t>
      </w:r>
    </w:p>
    <w:p w14:paraId="73B9AD99" w14:textId="47CC3174" w:rsidR="00B40FB6" w:rsidRPr="00F24DC4" w:rsidRDefault="00460C07" w:rsidP="007D6BAD">
      <w:pPr>
        <w:spacing w:after="240"/>
        <w:rPr>
          <w:rStyle w:val="Hyperlink"/>
          <w:rFonts w:eastAsiaTheme="majorEastAsia"/>
          <w:color w:val="auto"/>
          <w:u w:val="none"/>
        </w:rPr>
      </w:pPr>
      <w:r w:rsidRPr="00F24DC4">
        <w:t>While t</w:t>
      </w:r>
      <w:r w:rsidR="00DA3A3F" w:rsidRPr="00F24DC4">
        <w:t xml:space="preserve">he CWPJAC has reviewed several versions of the </w:t>
      </w:r>
      <w:r w:rsidR="007C3BC9" w:rsidRPr="00F24DC4">
        <w:t xml:space="preserve">Draft Federal </w:t>
      </w:r>
      <w:r w:rsidR="00DA3A3F" w:rsidRPr="00F24DC4">
        <w:t>Perkins V State Plan between</w:t>
      </w:r>
      <w:r w:rsidR="00170AE4" w:rsidRPr="00F24DC4">
        <w:t xml:space="preserve"> November 2019 and March 2020</w:t>
      </w:r>
      <w:r w:rsidRPr="00F24DC4">
        <w:t>, the Committee</w:t>
      </w:r>
      <w:r w:rsidR="00471147" w:rsidRPr="00F24DC4">
        <w:t xml:space="preserve"> is</w:t>
      </w:r>
      <w:r w:rsidRPr="00F24DC4">
        <w:t xml:space="preserve"> scheduled to</w:t>
      </w:r>
      <w:r w:rsidR="00471147" w:rsidRPr="00F24DC4">
        <w:t xml:space="preserve"> meet on March 2, 2020</w:t>
      </w:r>
      <w:r w:rsidR="00170AE4" w:rsidRPr="00F24DC4">
        <w:t>,</w:t>
      </w:r>
      <w:r w:rsidR="00471147" w:rsidRPr="00F24DC4">
        <w:t xml:space="preserve"> to </w:t>
      </w:r>
      <w:r w:rsidRPr="00F24DC4">
        <w:t>review the revisions made based on its input on January 31, particularly to the “Preparing Teachers and Faculty” section of the Draft Plan</w:t>
      </w:r>
      <w:r w:rsidR="00471147" w:rsidRPr="00F24DC4">
        <w:t>.</w:t>
      </w:r>
      <w:r w:rsidR="00B40FB6" w:rsidRPr="00F24DC4">
        <w:t xml:space="preserve"> </w:t>
      </w:r>
      <w:r w:rsidR="00875222" w:rsidRPr="00F24DC4">
        <w:t>The CWPJAC</w:t>
      </w:r>
      <w:r w:rsidRPr="00F24DC4">
        <w:t>’s</w:t>
      </w:r>
      <w:r w:rsidR="00875222" w:rsidRPr="00F24DC4">
        <w:t xml:space="preserve"> review of the Draft Federal Perkins V State Plan may </w:t>
      </w:r>
      <w:r w:rsidRPr="00F24DC4">
        <w:t>result in additional</w:t>
      </w:r>
      <w:r w:rsidR="00875222" w:rsidRPr="00F24DC4">
        <w:t xml:space="preserve"> changes to the </w:t>
      </w:r>
      <w:r w:rsidRPr="00F24DC4">
        <w:t>Draft P</w:t>
      </w:r>
      <w:r w:rsidR="00875222" w:rsidRPr="00F24DC4">
        <w:t xml:space="preserve">lan, </w:t>
      </w:r>
      <w:r w:rsidRPr="00F24DC4">
        <w:t>necessitating a posting of</w:t>
      </w:r>
      <w:r w:rsidR="00875222" w:rsidRPr="00F24DC4">
        <w:t xml:space="preserve"> an Addendum to this item. </w:t>
      </w:r>
    </w:p>
    <w:p w14:paraId="1D72B262" w14:textId="7D03F1B7" w:rsidR="00EF6E77" w:rsidRPr="00F24DC4" w:rsidRDefault="00FE15DB" w:rsidP="007D6BAD">
      <w:pPr>
        <w:spacing w:after="240"/>
      </w:pPr>
      <w:r w:rsidRPr="00F24DC4">
        <w:t xml:space="preserve">It is anticipated that, in addition to a </w:t>
      </w:r>
      <w:r w:rsidR="000D40CC" w:rsidRPr="00F24DC4">
        <w:t xml:space="preserve">review of the entire Draft Plan at </w:t>
      </w:r>
      <w:r w:rsidR="00E23897" w:rsidRPr="00F24DC4">
        <w:t xml:space="preserve">the </w:t>
      </w:r>
      <w:r w:rsidR="00471147" w:rsidRPr="00F24DC4">
        <w:t>March 2, 2020</w:t>
      </w:r>
      <w:r w:rsidR="00170AE4" w:rsidRPr="00F24DC4">
        <w:t>,</w:t>
      </w:r>
      <w:r w:rsidR="00471147" w:rsidRPr="00F24DC4">
        <w:t xml:space="preserve"> CWPJAC </w:t>
      </w:r>
      <w:r w:rsidR="001561CE" w:rsidRPr="00F24DC4">
        <w:t>meeting w</w:t>
      </w:r>
      <w:r w:rsidR="00875222" w:rsidRPr="00F24DC4">
        <w:t xml:space="preserve">ill </w:t>
      </w:r>
      <w:r w:rsidR="000D40CC" w:rsidRPr="00F24DC4">
        <w:t xml:space="preserve">be a </w:t>
      </w:r>
      <w:r w:rsidRPr="00F24DC4">
        <w:t>focus</w:t>
      </w:r>
      <w:r w:rsidR="001561CE" w:rsidRPr="00F24DC4">
        <w:t xml:space="preserve"> on </w:t>
      </w:r>
      <w:r w:rsidR="00E23897" w:rsidRPr="00F24DC4">
        <w:t xml:space="preserve">the </w:t>
      </w:r>
      <w:r w:rsidR="00436D65" w:rsidRPr="00F24DC4">
        <w:t>“</w:t>
      </w:r>
      <w:r w:rsidRPr="00F24DC4">
        <w:t>Preparing Teachers and Faculty”</w:t>
      </w:r>
      <w:r w:rsidR="00E23897" w:rsidRPr="00F24DC4">
        <w:t xml:space="preserve"> section</w:t>
      </w:r>
      <w:r w:rsidR="007C3BC9" w:rsidRPr="00F24DC4">
        <w:t>.</w:t>
      </w:r>
      <w:r w:rsidR="00B40FB6" w:rsidRPr="00F24DC4">
        <w:t xml:space="preserve"> </w:t>
      </w:r>
      <w:r w:rsidR="00E23897" w:rsidRPr="00F24DC4">
        <w:t xml:space="preserve">This </w:t>
      </w:r>
      <w:r w:rsidR="00EF6E77" w:rsidRPr="00F24DC4">
        <w:t>section include</w:t>
      </w:r>
      <w:r w:rsidR="00E23897" w:rsidRPr="00F24DC4">
        <w:t>s</w:t>
      </w:r>
      <w:r w:rsidR="00EF6E77" w:rsidRPr="00F24DC4">
        <w:t xml:space="preserve"> new content </w:t>
      </w:r>
      <w:r w:rsidRPr="00F24DC4">
        <w:t>describing the requirements for recruiting and preparing</w:t>
      </w:r>
      <w:r w:rsidR="00EF6E77" w:rsidRPr="00F24DC4">
        <w:t xml:space="preserve"> the </w:t>
      </w:r>
      <w:r w:rsidR="00170AE4" w:rsidRPr="00F24DC4">
        <w:t>kindergarten through grade twelve (K–12)</w:t>
      </w:r>
      <w:r w:rsidR="00EF6E77" w:rsidRPr="00F24DC4">
        <w:t xml:space="preserve"> level </w:t>
      </w:r>
      <w:r w:rsidRPr="00F24DC4">
        <w:t>educators</w:t>
      </w:r>
      <w:r w:rsidR="00EF6E77" w:rsidRPr="00F24DC4">
        <w:t xml:space="preserve"> </w:t>
      </w:r>
      <w:r w:rsidR="00E23897" w:rsidRPr="00F24DC4">
        <w:t xml:space="preserve">and </w:t>
      </w:r>
      <w:r w:rsidR="00EF6E77" w:rsidRPr="00F24DC4">
        <w:t xml:space="preserve">the minimum qualifications that community college CTE </w:t>
      </w:r>
      <w:r w:rsidRPr="00F24DC4">
        <w:t xml:space="preserve">educators </w:t>
      </w:r>
      <w:r w:rsidR="00EF6E77" w:rsidRPr="00F24DC4">
        <w:t xml:space="preserve">require. Additionally, information on professional development for </w:t>
      </w:r>
      <w:r w:rsidR="00D35CCA" w:rsidRPr="00F24DC4">
        <w:t>K-12</w:t>
      </w:r>
      <w:r w:rsidR="00EF6E77" w:rsidRPr="00F24DC4">
        <w:t xml:space="preserve"> and community college </w:t>
      </w:r>
      <w:r w:rsidR="00D35CCA" w:rsidRPr="00F24DC4">
        <w:t xml:space="preserve">educators </w:t>
      </w:r>
      <w:r w:rsidR="00EF6E77" w:rsidRPr="00F24DC4">
        <w:t xml:space="preserve">is presented. </w:t>
      </w:r>
    </w:p>
    <w:p w14:paraId="298FA6B2" w14:textId="51AB7E31" w:rsidR="00EF6E77" w:rsidRPr="00F24DC4" w:rsidRDefault="004636B2" w:rsidP="00EF6E77">
      <w:pPr>
        <w:spacing w:after="240" w:line="259" w:lineRule="auto"/>
        <w:rPr>
          <w:szCs w:val="22"/>
        </w:rPr>
      </w:pPr>
      <w:r w:rsidRPr="00F24DC4">
        <w:lastRenderedPageBreak/>
        <w:t>The accountability section has been completely revised and includes an updated State Determined Performance Levels (SDPL) form</w:t>
      </w:r>
      <w:r w:rsidR="00FE15DB" w:rsidRPr="00F24DC4">
        <w:t xml:space="preserve"> since it was presented to the SBE at its January 2020 meeting</w:t>
      </w:r>
      <w:r w:rsidRPr="00F24DC4">
        <w:t>. The revised section also</w:t>
      </w:r>
      <w:r w:rsidR="00C7791B" w:rsidRPr="00F24DC4">
        <w:t xml:space="preserve"> </w:t>
      </w:r>
      <w:r w:rsidRPr="00F24DC4">
        <w:t>explains the connection to and alignment with the College and Career Indicator in the California School Dashboard.</w:t>
      </w:r>
    </w:p>
    <w:p w14:paraId="7044A973" w14:textId="0A5BB315" w:rsidR="00A00F88" w:rsidRPr="00F24DC4" w:rsidRDefault="00D35CCA" w:rsidP="00EF6E77">
      <w:pPr>
        <w:spacing w:after="240" w:line="259" w:lineRule="auto"/>
        <w:rPr>
          <w:szCs w:val="22"/>
        </w:rPr>
      </w:pPr>
      <w:r w:rsidRPr="00F24DC4">
        <w:t xml:space="preserve">After reviewing </w:t>
      </w:r>
      <w:r w:rsidR="00E23897" w:rsidRPr="00F24DC4">
        <w:t>the public comments</w:t>
      </w:r>
      <w:r w:rsidRPr="00F24DC4">
        <w:t xml:space="preserve"> received</w:t>
      </w:r>
      <w:r w:rsidR="00E23897" w:rsidRPr="00F24DC4">
        <w:t xml:space="preserve">, </w:t>
      </w:r>
      <w:r w:rsidRPr="00F24DC4">
        <w:t xml:space="preserve">staff of CDE, CCCCO and SBE, with the assistance of staff of the Comprehensive Center at </w:t>
      </w:r>
      <w:proofErr w:type="spellStart"/>
      <w:r w:rsidRPr="00F24DC4">
        <w:t>WestEd</w:t>
      </w:r>
      <w:proofErr w:type="spellEnd"/>
      <w:r w:rsidRPr="00F24DC4">
        <w:t xml:space="preserve"> (</w:t>
      </w:r>
      <w:proofErr w:type="spellStart"/>
      <w:r w:rsidRPr="00F24DC4">
        <w:t>WestEd</w:t>
      </w:r>
      <w:proofErr w:type="spellEnd"/>
      <w:r w:rsidRPr="00F24DC4">
        <w:t xml:space="preserve">), incorporated them, </w:t>
      </w:r>
      <w:r w:rsidR="00E23897" w:rsidRPr="00F24DC4">
        <w:t xml:space="preserve">where </w:t>
      </w:r>
      <w:r w:rsidRPr="00F24DC4">
        <w:t>appropriate</w:t>
      </w:r>
      <w:r w:rsidR="00E23897" w:rsidRPr="00F24DC4">
        <w:rPr>
          <w:szCs w:val="22"/>
        </w:rPr>
        <w:t xml:space="preserve">. </w:t>
      </w:r>
      <w:r w:rsidR="00A00F88" w:rsidRPr="00F24DC4">
        <w:rPr>
          <w:szCs w:val="22"/>
        </w:rPr>
        <w:t xml:space="preserve">At the </w:t>
      </w:r>
      <w:r w:rsidR="00A00F88" w:rsidRPr="00F24DC4">
        <w:t>January 31, 2020</w:t>
      </w:r>
      <w:r w:rsidR="004855F5" w:rsidRPr="00F24DC4">
        <w:t>,</w:t>
      </w:r>
      <w:r w:rsidR="00A00F88" w:rsidRPr="00F24DC4">
        <w:t xml:space="preserve"> CWPJAC meeting, </w:t>
      </w:r>
      <w:r w:rsidR="00E23897" w:rsidRPr="00F24DC4">
        <w:t xml:space="preserve">a </w:t>
      </w:r>
      <w:r w:rsidR="00A00F88" w:rsidRPr="00F24DC4">
        <w:t>detail</w:t>
      </w:r>
      <w:r w:rsidR="00E23897" w:rsidRPr="00F24DC4">
        <w:t xml:space="preserve">ed explanation of </w:t>
      </w:r>
      <w:r w:rsidR="00A00F88" w:rsidRPr="00F24DC4">
        <w:t>the public comment process and associated responses w</w:t>
      </w:r>
      <w:r w:rsidR="001637E6" w:rsidRPr="00F24DC4">
        <w:t>ere</w:t>
      </w:r>
      <w:r w:rsidR="00A00F88" w:rsidRPr="00F24DC4">
        <w:t xml:space="preserve"> presented. </w:t>
      </w:r>
      <w:proofErr w:type="spellStart"/>
      <w:r w:rsidR="00A00F88" w:rsidRPr="00F24DC4">
        <w:t>WestEd</w:t>
      </w:r>
      <w:proofErr w:type="spellEnd"/>
      <w:r w:rsidR="00A00F88" w:rsidRPr="00F24DC4">
        <w:t xml:space="preserve"> </w:t>
      </w:r>
      <w:r w:rsidRPr="00F24DC4">
        <w:t xml:space="preserve">had </w:t>
      </w:r>
      <w:r w:rsidR="00A00F88" w:rsidRPr="00F24DC4">
        <w:t>developed a website which served as the portal for public comment</w:t>
      </w:r>
      <w:r w:rsidR="00E23897" w:rsidRPr="00F24DC4">
        <w:t xml:space="preserve">, open from </w:t>
      </w:r>
      <w:r w:rsidR="00A00F88" w:rsidRPr="00F24DC4">
        <w:rPr>
          <w:szCs w:val="22"/>
        </w:rPr>
        <w:t>December 2, 2019</w:t>
      </w:r>
      <w:r w:rsidR="00E23897" w:rsidRPr="00F24DC4">
        <w:rPr>
          <w:szCs w:val="22"/>
        </w:rPr>
        <w:t xml:space="preserve"> through</w:t>
      </w:r>
      <w:r w:rsidR="00A00F88" w:rsidRPr="00F24DC4">
        <w:rPr>
          <w:szCs w:val="22"/>
        </w:rPr>
        <w:t xml:space="preserve"> January 3, 2020. After the public comment period</w:t>
      </w:r>
      <w:r w:rsidR="00C7791B" w:rsidRPr="00F24DC4">
        <w:rPr>
          <w:szCs w:val="22"/>
        </w:rPr>
        <w:t xml:space="preserve"> closed,</w:t>
      </w:r>
      <w:r w:rsidR="00A00F88" w:rsidRPr="00F24DC4">
        <w:rPr>
          <w:szCs w:val="22"/>
        </w:rPr>
        <w:t xml:space="preserve"> </w:t>
      </w:r>
      <w:proofErr w:type="spellStart"/>
      <w:r w:rsidR="00A00F88" w:rsidRPr="00F24DC4">
        <w:rPr>
          <w:szCs w:val="22"/>
        </w:rPr>
        <w:t>WestEd</w:t>
      </w:r>
      <w:proofErr w:type="spellEnd"/>
      <w:r w:rsidR="00A00F88" w:rsidRPr="00F24DC4">
        <w:rPr>
          <w:szCs w:val="22"/>
        </w:rPr>
        <w:t xml:space="preserve"> organized the public comments by the application’s major strands, </w:t>
      </w:r>
      <w:r w:rsidR="00A00F88" w:rsidRPr="00F24DC4">
        <w:t>major prompts, minor prompts, and items</w:t>
      </w:r>
      <w:r w:rsidR="00A00F88" w:rsidRPr="00F24DC4">
        <w:rPr>
          <w:szCs w:val="22"/>
        </w:rPr>
        <w:t xml:space="preserve">. </w:t>
      </w:r>
    </w:p>
    <w:p w14:paraId="7A51D754" w14:textId="567BB2A3" w:rsidR="006F1675" w:rsidRPr="00F24DC4" w:rsidRDefault="006F1675" w:rsidP="006F1675">
      <w:pPr>
        <w:pStyle w:val="Heading3"/>
        <w:spacing w:before="0" w:after="240"/>
      </w:pPr>
      <w:r w:rsidRPr="00F24DC4">
        <w:t>Plan Development</w:t>
      </w:r>
    </w:p>
    <w:p w14:paraId="30BEA2E2" w14:textId="2C801C63" w:rsidR="006F1675" w:rsidRPr="00F24DC4" w:rsidRDefault="006F1675" w:rsidP="007D6BAD">
      <w:pPr>
        <w:spacing w:after="240"/>
      </w:pPr>
      <w:r w:rsidRPr="00F24DC4">
        <w:t xml:space="preserve">Developing a </w:t>
      </w:r>
      <w:r w:rsidR="00855448" w:rsidRPr="00F24DC4">
        <w:t xml:space="preserve">Draft </w:t>
      </w:r>
      <w:r w:rsidRPr="00F24DC4">
        <w:t>Fede</w:t>
      </w:r>
      <w:r w:rsidR="004855F5" w:rsidRPr="00F24DC4">
        <w:t>ral Perkins V State Plan for a s</w:t>
      </w:r>
      <w:r w:rsidRPr="00F24DC4">
        <w:t xml:space="preserve">tate as vast and diverse as California requires a broad range of expertise and knowledge as well as access to data from a number of sources. A primary source for developing the </w:t>
      </w:r>
      <w:r w:rsidR="004855F5" w:rsidRPr="00F24DC4">
        <w:t xml:space="preserve">Draft Federal </w:t>
      </w:r>
      <w:r w:rsidR="004855F5" w:rsidRPr="00F24DC4">
        <w:rPr>
          <w:szCs w:val="22"/>
        </w:rPr>
        <w:t>Perkins V State Plan</w:t>
      </w:r>
      <w:r w:rsidR="004855F5" w:rsidRPr="00F24DC4">
        <w:t xml:space="preserve"> </w:t>
      </w:r>
      <w:r w:rsidRPr="00F24DC4">
        <w:t xml:space="preserve">is the CWPJAC’s </w:t>
      </w:r>
      <w:r w:rsidRPr="00F24DC4">
        <w:rPr>
          <w:i/>
        </w:rPr>
        <w:t>Guiding Policy Principles to Support Student-Centered K–14+ Pathways</w:t>
      </w:r>
      <w:r w:rsidRPr="00F24DC4">
        <w:t xml:space="preserve"> (Guiding Policy Principles)</w:t>
      </w:r>
      <w:r w:rsidR="004855F5" w:rsidRPr="00F24DC4">
        <w:t>,</w:t>
      </w:r>
      <w:r w:rsidRPr="00F24DC4">
        <w:rPr>
          <w:i/>
        </w:rPr>
        <w:t xml:space="preserve"> </w:t>
      </w:r>
      <w:r w:rsidRPr="00F24DC4">
        <w:t>as well as the Essential Elements of a High-Quality College and Career Pathway. The initial work undertaken by the CWPJAC to arrive at the Guiding Po</w:t>
      </w:r>
      <w:r w:rsidR="004855F5" w:rsidRPr="00F24DC4">
        <w:t>licy Principles has served the S</w:t>
      </w:r>
      <w:r w:rsidRPr="00F24DC4">
        <w:t xml:space="preserve">tate well when the time came to develop the </w:t>
      </w:r>
      <w:r w:rsidR="004855F5" w:rsidRPr="00F24DC4">
        <w:t xml:space="preserve">Draft Federal </w:t>
      </w:r>
      <w:r w:rsidR="004855F5" w:rsidRPr="00F24DC4">
        <w:rPr>
          <w:szCs w:val="22"/>
        </w:rPr>
        <w:t>Perkins V State Plan</w:t>
      </w:r>
      <w:r w:rsidR="004855F5" w:rsidRPr="00F24DC4">
        <w:t>.</w:t>
      </w:r>
    </w:p>
    <w:p w14:paraId="1C7B8B33" w14:textId="4A7CD143" w:rsidR="006F1675" w:rsidRPr="00F24DC4" w:rsidRDefault="006F1675" w:rsidP="004636B2">
      <w:pPr>
        <w:spacing w:after="240"/>
      </w:pPr>
      <w:r w:rsidRPr="00F24DC4">
        <w:t xml:space="preserve">Under the direction from the CWPJAC, staff from the SBE, the CDE, and the CCCCO, jointly managed the planning and coordination for developing the </w:t>
      </w:r>
      <w:r w:rsidR="004636B2" w:rsidRPr="00F24DC4">
        <w:t xml:space="preserve">Draft Federal </w:t>
      </w:r>
      <w:r w:rsidR="004636B2" w:rsidRPr="00F24DC4">
        <w:rPr>
          <w:szCs w:val="22"/>
        </w:rPr>
        <w:t>Perkins V State Plan</w:t>
      </w:r>
      <w:r w:rsidR="004636B2" w:rsidRPr="00F24DC4">
        <w:t xml:space="preserve"> </w:t>
      </w:r>
      <w:r w:rsidRPr="00F24DC4">
        <w:t xml:space="preserve">through weekly meetings. Staff has also elicited help from </w:t>
      </w:r>
      <w:proofErr w:type="spellStart"/>
      <w:r w:rsidRPr="00F24DC4">
        <w:t>WestEd</w:t>
      </w:r>
      <w:proofErr w:type="spellEnd"/>
      <w:r w:rsidRPr="00F24DC4">
        <w:t xml:space="preserve"> </w:t>
      </w:r>
      <w:r w:rsidR="004636B2" w:rsidRPr="00F24DC4">
        <w:t>to build capacity</w:t>
      </w:r>
      <w:r w:rsidRPr="00F24DC4">
        <w:t xml:space="preserve"> and provide guidance for this endeavor. </w:t>
      </w:r>
      <w:r w:rsidR="00E23897" w:rsidRPr="00F24DC4">
        <w:t>T</w:t>
      </w:r>
      <w:r w:rsidRPr="00F24DC4">
        <w:t>his internal working team</w:t>
      </w:r>
      <w:r w:rsidR="00E23897" w:rsidRPr="00F24DC4">
        <w:t>,</w:t>
      </w:r>
      <w:r w:rsidRPr="00F24DC4">
        <w:t xml:space="preserve"> the Joint Management Team (JMT)</w:t>
      </w:r>
      <w:r w:rsidR="00E23897" w:rsidRPr="00F24DC4">
        <w:t xml:space="preserve">, </w:t>
      </w:r>
      <w:r w:rsidRPr="00F24DC4">
        <w:t>has completed several inter-related tasks to date:</w:t>
      </w:r>
    </w:p>
    <w:p w14:paraId="4A97E7DD" w14:textId="506E712B" w:rsidR="006F1675" w:rsidRPr="00F24DC4" w:rsidRDefault="006F1675" w:rsidP="004636B2">
      <w:pPr>
        <w:pStyle w:val="ListParagraph"/>
        <w:numPr>
          <w:ilvl w:val="0"/>
          <w:numId w:val="8"/>
        </w:numPr>
        <w:spacing w:after="240"/>
        <w:contextualSpacing w:val="0"/>
      </w:pPr>
      <w:r w:rsidRPr="00F24DC4">
        <w:t>Develop</w:t>
      </w:r>
      <w:r w:rsidR="00163D13" w:rsidRPr="00F24DC4">
        <w:t>ed</w:t>
      </w:r>
      <w:r w:rsidRPr="00F24DC4">
        <w:t xml:space="preserve"> the content for the </w:t>
      </w:r>
      <w:r w:rsidR="004636B2" w:rsidRPr="00F24DC4">
        <w:t xml:space="preserve">Draft Federal </w:t>
      </w:r>
      <w:r w:rsidR="004636B2" w:rsidRPr="00F24DC4">
        <w:rPr>
          <w:szCs w:val="22"/>
        </w:rPr>
        <w:t>Perkins V State Plan</w:t>
      </w:r>
    </w:p>
    <w:p w14:paraId="40A6D5F0" w14:textId="1C17F56F" w:rsidR="006F1675" w:rsidRPr="00F24DC4" w:rsidRDefault="006F1675" w:rsidP="004636B2">
      <w:pPr>
        <w:pStyle w:val="ListParagraph"/>
        <w:numPr>
          <w:ilvl w:val="0"/>
          <w:numId w:val="8"/>
        </w:numPr>
        <w:spacing w:after="240"/>
        <w:contextualSpacing w:val="0"/>
      </w:pPr>
      <w:r w:rsidRPr="00F24DC4">
        <w:t>Organize</w:t>
      </w:r>
      <w:r w:rsidR="00163D13" w:rsidRPr="00F24DC4">
        <w:t>d</w:t>
      </w:r>
      <w:r w:rsidRPr="00F24DC4">
        <w:t xml:space="preserve"> the process by which feedback is obtained, both from stakeholders and the general public</w:t>
      </w:r>
    </w:p>
    <w:p w14:paraId="5E2F5BBE" w14:textId="457489A0" w:rsidR="00E23897" w:rsidRPr="00F24DC4" w:rsidRDefault="00E23897" w:rsidP="00E23897">
      <w:pPr>
        <w:pStyle w:val="ListParagraph"/>
        <w:numPr>
          <w:ilvl w:val="0"/>
          <w:numId w:val="8"/>
        </w:numPr>
        <w:spacing w:after="240"/>
        <w:contextualSpacing w:val="0"/>
      </w:pPr>
      <w:r w:rsidRPr="00F24DC4">
        <w:t>Updated the Draft Federal Perkins V State Plan to reflect stakeholder feedback and public comment</w:t>
      </w:r>
    </w:p>
    <w:p w14:paraId="5B6A2B0F" w14:textId="031B940A" w:rsidR="006F1675" w:rsidRPr="00F24DC4" w:rsidRDefault="006F1675" w:rsidP="004636B2">
      <w:pPr>
        <w:pStyle w:val="ListParagraph"/>
        <w:numPr>
          <w:ilvl w:val="0"/>
          <w:numId w:val="8"/>
        </w:numPr>
        <w:spacing w:after="240"/>
        <w:contextualSpacing w:val="0"/>
      </w:pPr>
      <w:r w:rsidRPr="00F24DC4">
        <w:t>Refine</w:t>
      </w:r>
      <w:r w:rsidR="00163D13" w:rsidRPr="00F24DC4">
        <w:t>d</w:t>
      </w:r>
      <w:r w:rsidRPr="00F24DC4">
        <w:t xml:space="preserve"> and update</w:t>
      </w:r>
      <w:r w:rsidR="00163D13" w:rsidRPr="00F24DC4">
        <w:t>d</w:t>
      </w:r>
      <w:r w:rsidRPr="00F24DC4">
        <w:t xml:space="preserve"> the content of the </w:t>
      </w:r>
      <w:r w:rsidR="00163D13" w:rsidRPr="00F24DC4">
        <w:t xml:space="preserve">Draft Federal </w:t>
      </w:r>
      <w:r w:rsidR="00163D13" w:rsidRPr="00F24DC4">
        <w:rPr>
          <w:szCs w:val="22"/>
        </w:rPr>
        <w:t>Perkins V State Plan</w:t>
      </w:r>
      <w:r w:rsidR="00163D13" w:rsidRPr="00F24DC4">
        <w:t xml:space="preserve"> </w:t>
      </w:r>
      <w:r w:rsidRPr="00F24DC4">
        <w:t xml:space="preserve">after each CWPJAC meeting </w:t>
      </w:r>
    </w:p>
    <w:p w14:paraId="623E6C80" w14:textId="594123A0" w:rsidR="006F1675" w:rsidRPr="00F24DC4" w:rsidRDefault="006F1675" w:rsidP="006F1675">
      <w:pPr>
        <w:spacing w:before="240"/>
      </w:pPr>
      <w:r w:rsidRPr="00F24DC4">
        <w:t xml:space="preserve">The </w:t>
      </w:r>
      <w:r w:rsidR="006012B6" w:rsidRPr="00F24DC4">
        <w:t xml:space="preserve">Draft Federal Perkins V State Plan </w:t>
      </w:r>
      <w:r w:rsidRPr="00F24DC4">
        <w:t>continues the foundational work of the CWPJAC’s Guiding Policy Principles for creating these interrelationships, and the expectation is that they will be developed more fully under the broader California State Plan for CTE.</w:t>
      </w:r>
    </w:p>
    <w:p w14:paraId="5DA5876F" w14:textId="77777777" w:rsidR="006F1675" w:rsidRPr="006B6655" w:rsidRDefault="006F1675" w:rsidP="006F1675">
      <w:pPr>
        <w:pStyle w:val="Heading2"/>
        <w:spacing w:before="480" w:after="240"/>
        <w:rPr>
          <w:sz w:val="36"/>
          <w:szCs w:val="28"/>
        </w:rPr>
      </w:pPr>
      <w:r w:rsidRPr="006B6655">
        <w:rPr>
          <w:sz w:val="36"/>
          <w:szCs w:val="28"/>
        </w:rPr>
        <w:lastRenderedPageBreak/>
        <w:t>Brief History of Key Issues</w:t>
      </w:r>
    </w:p>
    <w:p w14:paraId="4B28DCE4" w14:textId="02D0C30C" w:rsidR="00644670" w:rsidRPr="00F24DC4" w:rsidRDefault="00644670" w:rsidP="00644670">
      <w:pPr>
        <w:shd w:val="clear" w:color="auto" w:fill="FFFFFF"/>
        <w:spacing w:before="100" w:beforeAutospacing="1" w:after="100" w:afterAutospacing="1" w:line="259" w:lineRule="auto"/>
        <w:rPr>
          <w:rFonts w:cs="Arial"/>
        </w:rPr>
      </w:pPr>
      <w:r w:rsidRPr="00F24DC4">
        <w:t xml:space="preserve">In 2008, the SBE approved the </w:t>
      </w:r>
      <w:r w:rsidRPr="00F24DC4">
        <w:rPr>
          <w:i/>
        </w:rPr>
        <w:t>2008–2012 California State Plan for Career Technical Education</w:t>
      </w:r>
      <w:r w:rsidRPr="00F24DC4">
        <w:t>. This comprehensive Perkins IV State Plan, w</w:t>
      </w:r>
      <w:r w:rsidR="006012B6" w:rsidRPr="00F24DC4">
        <w:t>hich the CDE and the CCCCO</w:t>
      </w:r>
      <w:r w:rsidRPr="00F24DC4">
        <w:t xml:space="preserve"> created collaboratively, was </w:t>
      </w:r>
      <w:r w:rsidR="006012B6" w:rsidRPr="00F24DC4">
        <w:t>developed to not only meet the F</w:t>
      </w:r>
      <w:r w:rsidRPr="00F24DC4">
        <w:t xml:space="preserve">ederal Perkins IV requirements, but also to establish a vision and direction for CTE across California. </w:t>
      </w:r>
      <w:r w:rsidRPr="00F24DC4">
        <w:rPr>
          <w:rFonts w:cs="Arial"/>
          <w:lang w:val="en"/>
        </w:rPr>
        <w:t xml:space="preserve">The start of Perkins IV implementation coincided with the beginning of a recession, and generally, funding for CTE was limited to the Perkins IV federal funds. Today, under Perkins V, the situation is much different where California is faced with two intertwining issues: skills shortages and </w:t>
      </w:r>
      <w:r w:rsidR="00597115" w:rsidRPr="00F24DC4">
        <w:rPr>
          <w:rFonts w:cs="Arial"/>
          <w:lang w:val="en"/>
        </w:rPr>
        <w:t xml:space="preserve">low </w:t>
      </w:r>
      <w:r w:rsidRPr="00F24DC4">
        <w:rPr>
          <w:rFonts w:cs="Arial"/>
          <w:lang w:val="en"/>
        </w:rPr>
        <w:t xml:space="preserve">employment. </w:t>
      </w:r>
      <w:r w:rsidRPr="00F24DC4">
        <w:rPr>
          <w:rFonts w:cs="Arial"/>
        </w:rPr>
        <w:t xml:space="preserve">Inequities in economic gains for low-skilled workers, traditionally over-represented by persons of color, continue to persist. </w:t>
      </w:r>
      <w:r w:rsidRPr="00F24DC4">
        <w:rPr>
          <w:rFonts w:cs="Arial"/>
          <w:lang w:val="en"/>
        </w:rPr>
        <w:t xml:space="preserve">The intent of the </w:t>
      </w:r>
      <w:r w:rsidR="006012B6" w:rsidRPr="00F24DC4">
        <w:t xml:space="preserve">Draft Federal Perkins V State Plan </w:t>
      </w:r>
      <w:r w:rsidRPr="00F24DC4">
        <w:rPr>
          <w:rFonts w:cs="Arial"/>
        </w:rPr>
        <w:t>is to address these two intertwining issues by having CTE seen as a strategy for all students to achieve higher levels of performance in academic and technical knowledge and skills, and at the same time, heighten the focus on equity and access in order to close the achievement gap among the different identified sub-populations.</w:t>
      </w:r>
    </w:p>
    <w:p w14:paraId="79AF0592" w14:textId="77777777" w:rsidR="00644670" w:rsidRPr="00F24DC4" w:rsidRDefault="00644670" w:rsidP="00644670">
      <w:pPr>
        <w:pStyle w:val="Heading3"/>
        <w:spacing w:before="0" w:after="240"/>
        <w:rPr>
          <w:rFonts w:cs="Times New Roman"/>
        </w:rPr>
      </w:pPr>
      <w:r w:rsidRPr="00F24DC4">
        <w:t>Membership and Purpose of the CWPJAC</w:t>
      </w:r>
    </w:p>
    <w:p w14:paraId="4A759DB6" w14:textId="059B5364" w:rsidR="00644670" w:rsidRPr="00F24DC4" w:rsidRDefault="00644670" w:rsidP="00644670">
      <w:pPr>
        <w:pStyle w:val="NormalWeb"/>
        <w:shd w:val="clear" w:color="auto" w:fill="FFFFFF"/>
        <w:spacing w:before="0" w:beforeAutospacing="0" w:after="240" w:afterAutospacing="0"/>
        <w:textAlignment w:val="baseline"/>
        <w:rPr>
          <w:rFonts w:ascii="Arial" w:hAnsi="Arial" w:cs="Arial"/>
        </w:rPr>
      </w:pPr>
      <w:r w:rsidRPr="00F24DC4">
        <w:rPr>
          <w:rFonts w:ascii="Arial" w:hAnsi="Arial" w:cs="Arial"/>
        </w:rPr>
        <w:t xml:space="preserve">California </w:t>
      </w:r>
      <w:r w:rsidRPr="00F24DC4">
        <w:rPr>
          <w:rFonts w:ascii="Arial" w:hAnsi="Arial" w:cs="Arial"/>
          <w:i/>
        </w:rPr>
        <w:t>Education Code</w:t>
      </w:r>
      <w:r w:rsidRPr="00F24DC4">
        <w:rPr>
          <w:rFonts w:ascii="Arial" w:hAnsi="Arial" w:cs="Arial"/>
        </w:rPr>
        <w:t xml:space="preserve"> (</w:t>
      </w:r>
      <w:r w:rsidRPr="00F24DC4">
        <w:rPr>
          <w:rFonts w:ascii="Arial" w:hAnsi="Arial" w:cs="Arial"/>
          <w:i/>
        </w:rPr>
        <w:t>EC)</w:t>
      </w:r>
      <w:r w:rsidRPr="00F24DC4">
        <w:rPr>
          <w:rFonts w:ascii="Arial" w:hAnsi="Arial" w:cs="Arial"/>
        </w:rPr>
        <w:t xml:space="preserve"> Section 12053 designates the SBE as the sole state agency </w:t>
      </w:r>
      <w:r w:rsidRPr="00F24DC4">
        <w:rPr>
          <w:rFonts w:ascii="Arial" w:hAnsi="Arial" w:cs="Arial"/>
          <w:shd w:val="clear" w:color="auto" w:fill="FFFFFF"/>
        </w:rPr>
        <w:t xml:space="preserve">responsible for the administration of the State CTE programs as required by Perkins V. Further, </w:t>
      </w:r>
      <w:r w:rsidRPr="00F24DC4">
        <w:rPr>
          <w:rFonts w:ascii="Arial" w:hAnsi="Arial" w:cs="Arial"/>
        </w:rPr>
        <w:t xml:space="preserve">California </w:t>
      </w:r>
      <w:r w:rsidRPr="00F24DC4">
        <w:rPr>
          <w:rFonts w:ascii="Arial" w:hAnsi="Arial" w:cs="Arial"/>
          <w:i/>
        </w:rPr>
        <w:t>EC</w:t>
      </w:r>
      <w:r w:rsidRPr="00F24DC4">
        <w:rPr>
          <w:rFonts w:ascii="Arial" w:hAnsi="Arial" w:cs="Arial"/>
        </w:rPr>
        <w:t xml:space="preserve"> Section 12053 requires the SBE and the BOG to jointly coordinate the delivery of CTE and training through shared planning on all proposed policies, procedures, or allocation of funds. The coordination between the SBE and BOG is formally established within </w:t>
      </w:r>
      <w:r w:rsidRPr="00F24DC4">
        <w:rPr>
          <w:rFonts w:ascii="Arial" w:hAnsi="Arial" w:cs="Arial"/>
          <w:i/>
        </w:rPr>
        <w:t>EC</w:t>
      </w:r>
      <w:r w:rsidRPr="00F24DC4">
        <w:rPr>
          <w:rFonts w:ascii="Arial" w:hAnsi="Arial" w:cs="Arial"/>
        </w:rPr>
        <w:t xml:space="preserve"> Section 12053, as the CWPJAC.</w:t>
      </w:r>
    </w:p>
    <w:p w14:paraId="1D3029B5" w14:textId="0C8019CA" w:rsidR="00644670" w:rsidRPr="00F24DC4" w:rsidRDefault="00644670" w:rsidP="00644670">
      <w:pPr>
        <w:shd w:val="clear" w:color="auto" w:fill="FFFFFF"/>
        <w:spacing w:before="100" w:beforeAutospacing="1" w:after="240"/>
        <w:rPr>
          <w:rFonts w:cs="Arial"/>
          <w:lang w:val="en"/>
        </w:rPr>
      </w:pPr>
      <w:r w:rsidRPr="00F24DC4">
        <w:rPr>
          <w:rFonts w:cs="Arial"/>
        </w:rPr>
        <w:t>Membership of the CWPJAC consists of the following: three members each, from the SBE (</w:t>
      </w:r>
      <w:r w:rsidRPr="00F24DC4">
        <w:rPr>
          <w:rFonts w:cs="Arial"/>
          <w:lang w:val="en"/>
        </w:rPr>
        <w:t xml:space="preserve">Feliza Ortiz-Licon, Patricia Rucker, and Ting Sun [Chair]); </w:t>
      </w:r>
      <w:r w:rsidRPr="00F24DC4">
        <w:rPr>
          <w:rFonts w:cs="Arial"/>
        </w:rPr>
        <w:t xml:space="preserve">from the BOG </w:t>
      </w:r>
      <w:r w:rsidRPr="00F24DC4">
        <w:rPr>
          <w:rFonts w:cs="Arial"/>
          <w:lang w:val="en"/>
        </w:rPr>
        <w:t>(</w:t>
      </w:r>
      <w:proofErr w:type="spellStart"/>
      <w:r w:rsidRPr="00F24DC4">
        <w:rPr>
          <w:rFonts w:cs="Arial"/>
          <w:lang w:val="en"/>
        </w:rPr>
        <w:t>Jolena</w:t>
      </w:r>
      <w:proofErr w:type="spellEnd"/>
      <w:r w:rsidRPr="00F24DC4">
        <w:rPr>
          <w:rFonts w:cs="Arial"/>
          <w:lang w:val="en"/>
        </w:rPr>
        <w:t xml:space="preserve"> Grande [Vice-Chair], Bill Rawlings, and Alma Salazar); </w:t>
      </w:r>
      <w:r w:rsidRPr="00F24DC4">
        <w:rPr>
          <w:rFonts w:cs="Arial"/>
          <w:color w:val="000000"/>
        </w:rPr>
        <w:t xml:space="preserve">and two ex-officio members (Kristin McGuire of Young </w:t>
      </w:r>
      <w:proofErr w:type="spellStart"/>
      <w:r w:rsidRPr="00F24DC4">
        <w:rPr>
          <w:rFonts w:cs="Arial"/>
          <w:color w:val="000000"/>
        </w:rPr>
        <w:t>Invincibles</w:t>
      </w:r>
      <w:proofErr w:type="spellEnd"/>
      <w:r w:rsidRPr="00F24DC4">
        <w:rPr>
          <w:rFonts w:cs="Arial"/>
          <w:color w:val="000000"/>
        </w:rPr>
        <w:t xml:space="preserve"> and </w:t>
      </w:r>
      <w:r w:rsidRPr="00F24DC4">
        <w:rPr>
          <w:rFonts w:cs="Arial"/>
          <w:lang w:val="en"/>
        </w:rPr>
        <w:t>David Rattray of the Los Angeles Area Chamber of Commerce).</w:t>
      </w:r>
    </w:p>
    <w:p w14:paraId="5BBCCF62" w14:textId="203DC09F" w:rsidR="00644670" w:rsidRPr="00F24DC4" w:rsidRDefault="00644670" w:rsidP="00644670">
      <w:pPr>
        <w:spacing w:after="240"/>
        <w:rPr>
          <w:rFonts w:cs="Arial"/>
          <w:lang w:val="en"/>
        </w:rPr>
      </w:pPr>
      <w:r w:rsidRPr="00F24DC4">
        <w:t>The CWPJAC’s primary purpose is to review, to offer advice, and make recommendations on federally-funded and state-funded CTE programs. Planning for this effort actually began nearly three years ago. In 2017, the CWPJAC began holding joint collaboration meetings to develop the Guiding Policy Principles, and correspondingly develop the Essential Elements of a High-Quality College and Career Pathway. Led by SBE staff, and assisted by the CDE and CCCCO staff, the Guiding Policy Principles and the Essential Elements of a High-Quality College and Career Pathway</w:t>
      </w:r>
      <w:r w:rsidR="00E23897" w:rsidRPr="00F24DC4">
        <w:t xml:space="preserve"> </w:t>
      </w:r>
      <w:r w:rsidRPr="00F24DC4">
        <w:t>were first approved by the CWJPAC in March and May 2018, revised in May</w:t>
      </w:r>
      <w:r w:rsidR="006012B6" w:rsidRPr="00F24DC4">
        <w:t>,</w:t>
      </w:r>
      <w:r w:rsidRPr="00F24DC4">
        <w:t xml:space="preserve"> </w:t>
      </w:r>
      <w:r w:rsidR="00E23897" w:rsidRPr="00F24DC4">
        <w:t xml:space="preserve">2019 </w:t>
      </w:r>
      <w:r w:rsidRPr="00F24DC4">
        <w:t xml:space="preserve">and again in November 2019. The Guiding Policy Principles and the Essential Elements of a High-Quality College and Career Pathway were presented in open meetings and public comment was received by the CWPJAC, including a public regional meeting in August 2018. Using the Guiding Policy Principles and the Essential Elements of a High-Quality College and Career Pathway as foundational work, the CWPJAC </w:t>
      </w:r>
      <w:r w:rsidRPr="00F24DC4">
        <w:lastRenderedPageBreak/>
        <w:t xml:space="preserve">began work on the development of the </w:t>
      </w:r>
      <w:r w:rsidR="006012B6" w:rsidRPr="00F24DC4">
        <w:t>Draft Federal Perkins V State Plan</w:t>
      </w:r>
      <w:r w:rsidRPr="00F24DC4">
        <w:t>, with the understanding that federal Perkins funds will supplement and support ongoing state CTE efforts.</w:t>
      </w:r>
    </w:p>
    <w:p w14:paraId="57F3579B" w14:textId="77777777" w:rsidR="00525FFC" w:rsidRPr="00F24DC4" w:rsidRDefault="00644670" w:rsidP="00644670">
      <w:pPr>
        <w:spacing w:after="160" w:line="259" w:lineRule="auto"/>
        <w:rPr>
          <w:rFonts w:cs="Arial"/>
          <w:color w:val="000000"/>
        </w:rPr>
      </w:pPr>
      <w:r w:rsidRPr="00F24DC4">
        <w:rPr>
          <w:rFonts w:cs="Arial"/>
          <w:color w:val="000000"/>
        </w:rPr>
        <w:t>Since May 2019, staff from the SBE, CDE, and CCC</w:t>
      </w:r>
      <w:r w:rsidR="0063716D" w:rsidRPr="00F24DC4">
        <w:rPr>
          <w:rFonts w:cs="Arial"/>
          <w:color w:val="000000"/>
        </w:rPr>
        <w:t>CO</w:t>
      </w:r>
      <w:r w:rsidRPr="00F24DC4">
        <w:rPr>
          <w:rFonts w:cs="Arial"/>
          <w:color w:val="000000"/>
        </w:rPr>
        <w:t xml:space="preserve"> have been working jointly to develop and refine the content of the Draft Federal Perkins V State Plan</w:t>
      </w:r>
      <w:r w:rsidR="00D35CCA" w:rsidRPr="00F24DC4">
        <w:rPr>
          <w:rFonts w:cs="Arial"/>
          <w:color w:val="000000"/>
        </w:rPr>
        <w:t xml:space="preserve">, beginning with the initial input provided by a Statewide Stakeholder Advisory Committee and two additional targeted stakeholder meetings to ensure the voices of certificated classroom teachers and college faculty were </w:t>
      </w:r>
      <w:r w:rsidR="00525FFC" w:rsidRPr="00F24DC4">
        <w:rPr>
          <w:rFonts w:cs="Arial"/>
          <w:color w:val="000000"/>
        </w:rPr>
        <w:t>intentionally solicited</w:t>
      </w:r>
      <w:r w:rsidRPr="00F24DC4">
        <w:rPr>
          <w:rFonts w:cs="Arial"/>
          <w:color w:val="000000"/>
        </w:rPr>
        <w:t xml:space="preserve">. </w:t>
      </w:r>
    </w:p>
    <w:p w14:paraId="756CB924" w14:textId="2D74BAC3" w:rsidR="00644670" w:rsidRPr="00F24DC4" w:rsidRDefault="00644670" w:rsidP="00644670">
      <w:pPr>
        <w:spacing w:after="160" w:line="259" w:lineRule="auto"/>
      </w:pPr>
      <w:r w:rsidRPr="00F24DC4">
        <w:rPr>
          <w:rFonts w:cs="Arial"/>
          <w:color w:val="000000"/>
        </w:rPr>
        <w:t>The Draft Federal Perkins V State Plan is laid out as responses to a series of prompts. Some of these prompts were addressed in the approved Transition Plan and have now been expanded further, while other prompts that were not required for the Transition Plan are addressed in the Draft Federal Perkins V State Plan</w:t>
      </w:r>
      <w:r w:rsidR="00C7791B" w:rsidRPr="00F24DC4">
        <w:rPr>
          <w:rFonts w:cs="Arial"/>
          <w:color w:val="000000"/>
        </w:rPr>
        <w:t>. The current draft</w:t>
      </w:r>
      <w:r w:rsidR="006012B6" w:rsidRPr="00F24DC4">
        <w:t xml:space="preserve"> </w:t>
      </w:r>
      <w:r w:rsidRPr="00F24DC4">
        <w:t xml:space="preserve">responds to prompts </w:t>
      </w:r>
      <w:r w:rsidR="00E23897" w:rsidRPr="00F24DC4">
        <w:t xml:space="preserve">in </w:t>
      </w:r>
      <w:r w:rsidRPr="00F24DC4">
        <w:t xml:space="preserve">the following strands: </w:t>
      </w:r>
    </w:p>
    <w:p w14:paraId="67079269" w14:textId="77777777" w:rsidR="00644670" w:rsidRPr="00F24DC4" w:rsidRDefault="00644670" w:rsidP="006012B6">
      <w:pPr>
        <w:pStyle w:val="ListParagraph"/>
        <w:numPr>
          <w:ilvl w:val="0"/>
          <w:numId w:val="13"/>
        </w:numPr>
        <w:spacing w:after="240" w:line="259" w:lineRule="auto"/>
        <w:contextualSpacing w:val="0"/>
      </w:pPr>
      <w:r w:rsidRPr="00F24DC4">
        <w:t xml:space="preserve">Plan Development and Consultation </w:t>
      </w:r>
    </w:p>
    <w:p w14:paraId="2888BB8F" w14:textId="77777777" w:rsidR="00644670" w:rsidRPr="00F24DC4" w:rsidRDefault="00644670" w:rsidP="006012B6">
      <w:pPr>
        <w:pStyle w:val="ListParagraph"/>
        <w:numPr>
          <w:ilvl w:val="0"/>
          <w:numId w:val="13"/>
        </w:numPr>
        <w:spacing w:after="240" w:line="259" w:lineRule="auto"/>
        <w:contextualSpacing w:val="0"/>
      </w:pPr>
      <w:r w:rsidRPr="00F24DC4">
        <w:t>Program Administration and Implementation</w:t>
      </w:r>
    </w:p>
    <w:p w14:paraId="209028A1" w14:textId="77777777" w:rsidR="00644670" w:rsidRPr="00F24DC4" w:rsidRDefault="00644670" w:rsidP="006012B6">
      <w:pPr>
        <w:pStyle w:val="ListParagraph"/>
        <w:numPr>
          <w:ilvl w:val="0"/>
          <w:numId w:val="13"/>
        </w:numPr>
        <w:spacing w:after="240" w:line="259" w:lineRule="auto"/>
        <w:contextualSpacing w:val="0"/>
      </w:pPr>
      <w:r w:rsidRPr="00F24DC4">
        <w:t>Meeting the Needs of Special Populations</w:t>
      </w:r>
    </w:p>
    <w:p w14:paraId="55736D7F" w14:textId="77777777" w:rsidR="00644670" w:rsidRPr="00F24DC4" w:rsidRDefault="00644670" w:rsidP="006012B6">
      <w:pPr>
        <w:pStyle w:val="ListParagraph"/>
        <w:numPr>
          <w:ilvl w:val="0"/>
          <w:numId w:val="13"/>
        </w:numPr>
        <w:spacing w:after="240" w:line="259" w:lineRule="auto"/>
        <w:contextualSpacing w:val="0"/>
        <w:rPr>
          <w:szCs w:val="22"/>
        </w:rPr>
      </w:pPr>
      <w:r w:rsidRPr="00F24DC4">
        <w:rPr>
          <w:szCs w:val="22"/>
        </w:rPr>
        <w:t>Preparing Teachers and Faculty</w:t>
      </w:r>
    </w:p>
    <w:p w14:paraId="483C8624" w14:textId="77777777" w:rsidR="00644670" w:rsidRPr="00F24DC4" w:rsidRDefault="00644670" w:rsidP="006012B6">
      <w:pPr>
        <w:pStyle w:val="ListParagraph"/>
        <w:numPr>
          <w:ilvl w:val="0"/>
          <w:numId w:val="13"/>
        </w:numPr>
        <w:spacing w:after="240" w:line="259" w:lineRule="auto"/>
        <w:contextualSpacing w:val="0"/>
      </w:pPr>
      <w:r w:rsidRPr="00F24DC4">
        <w:t xml:space="preserve">Fiscal Responsibility </w:t>
      </w:r>
    </w:p>
    <w:p w14:paraId="54F2E739" w14:textId="77777777" w:rsidR="00644670" w:rsidRPr="00F24DC4" w:rsidRDefault="00644670" w:rsidP="006012B6">
      <w:pPr>
        <w:pStyle w:val="ListParagraph"/>
        <w:numPr>
          <w:ilvl w:val="0"/>
          <w:numId w:val="13"/>
        </w:numPr>
        <w:spacing w:after="240" w:line="259" w:lineRule="auto"/>
        <w:contextualSpacing w:val="0"/>
      </w:pPr>
      <w:r w:rsidRPr="00F24DC4">
        <w:t>Accountability for Results</w:t>
      </w:r>
    </w:p>
    <w:p w14:paraId="7EE7A0B1" w14:textId="77777777" w:rsidR="00644670" w:rsidRPr="00F24DC4" w:rsidRDefault="00644670" w:rsidP="00644670">
      <w:pPr>
        <w:spacing w:line="259" w:lineRule="auto"/>
        <w:rPr>
          <w:b/>
        </w:rPr>
      </w:pPr>
      <w:r w:rsidRPr="00F24DC4">
        <w:rPr>
          <w:b/>
          <w:szCs w:val="22"/>
        </w:rPr>
        <w:t xml:space="preserve">Sections of the </w:t>
      </w:r>
      <w:r w:rsidRPr="00F24DC4">
        <w:rPr>
          <w:b/>
        </w:rPr>
        <w:t>Draft Federal Perkins V State Plan</w:t>
      </w:r>
    </w:p>
    <w:p w14:paraId="170CA4C8" w14:textId="0BDDD28B" w:rsidR="00644670" w:rsidRPr="00F24DC4" w:rsidRDefault="00644670" w:rsidP="00644670">
      <w:pPr>
        <w:shd w:val="clear" w:color="auto" w:fill="FFFFFF"/>
        <w:spacing w:before="100" w:beforeAutospacing="1" w:after="100" w:afterAutospacing="1" w:line="259" w:lineRule="auto"/>
        <w:rPr>
          <w:szCs w:val="22"/>
        </w:rPr>
      </w:pPr>
      <w:r w:rsidRPr="00F24DC4">
        <w:rPr>
          <w:szCs w:val="22"/>
        </w:rPr>
        <w:t xml:space="preserve">Plan Development and Consultation (Pages </w:t>
      </w:r>
      <w:r w:rsidR="006B775A" w:rsidRPr="00F24DC4">
        <w:rPr>
          <w:szCs w:val="22"/>
        </w:rPr>
        <w:t>7–15</w:t>
      </w:r>
      <w:r w:rsidRPr="00F24DC4">
        <w:rPr>
          <w:szCs w:val="22"/>
        </w:rPr>
        <w:t>)</w:t>
      </w:r>
    </w:p>
    <w:p w14:paraId="5B1A5782" w14:textId="25739E26" w:rsidR="00644670" w:rsidRPr="00F24DC4" w:rsidRDefault="00644670" w:rsidP="00644670">
      <w:pPr>
        <w:pStyle w:val="ListParagraph"/>
        <w:numPr>
          <w:ilvl w:val="0"/>
          <w:numId w:val="12"/>
        </w:numPr>
        <w:spacing w:after="240" w:line="259" w:lineRule="auto"/>
        <w:rPr>
          <w:szCs w:val="22"/>
        </w:rPr>
      </w:pPr>
      <w:r w:rsidRPr="00F24DC4">
        <w:rPr>
          <w:szCs w:val="22"/>
        </w:rPr>
        <w:t>Under this strand, the Draft Federal Perkins</w:t>
      </w:r>
      <w:r w:rsidR="0063716D" w:rsidRPr="00F24DC4">
        <w:rPr>
          <w:szCs w:val="22"/>
        </w:rPr>
        <w:t xml:space="preserve"> V State Plan lays out how the S</w:t>
      </w:r>
      <w:r w:rsidRPr="00F24DC4">
        <w:rPr>
          <w:szCs w:val="22"/>
        </w:rPr>
        <w:t xml:space="preserve">tate developed the process for stakeholder involvement and how the public comment to the </w:t>
      </w:r>
      <w:r w:rsidR="00DB4B56" w:rsidRPr="00F24DC4">
        <w:t>Draft Federal Perkins V State Plan</w:t>
      </w:r>
      <w:r w:rsidRPr="00F24DC4">
        <w:rPr>
          <w:szCs w:val="22"/>
        </w:rPr>
        <w:t xml:space="preserve"> has been solicited</w:t>
      </w:r>
      <w:r w:rsidR="00C7791B" w:rsidRPr="00F24DC4">
        <w:rPr>
          <w:szCs w:val="22"/>
        </w:rPr>
        <w:t xml:space="preserve"> and addressed. </w:t>
      </w:r>
    </w:p>
    <w:p w14:paraId="1C9C01AD" w14:textId="3B69984A" w:rsidR="00644670" w:rsidRPr="00F24DC4" w:rsidRDefault="00644670" w:rsidP="00644670">
      <w:pPr>
        <w:spacing w:after="160" w:line="259" w:lineRule="auto"/>
        <w:rPr>
          <w:szCs w:val="22"/>
        </w:rPr>
      </w:pPr>
      <w:r w:rsidRPr="00F24DC4">
        <w:rPr>
          <w:szCs w:val="22"/>
        </w:rPr>
        <w:t xml:space="preserve">Program Administration and Implementation (Pages </w:t>
      </w:r>
      <w:r w:rsidR="006B775A" w:rsidRPr="00F24DC4">
        <w:rPr>
          <w:szCs w:val="22"/>
        </w:rPr>
        <w:t>15–142</w:t>
      </w:r>
      <w:r w:rsidRPr="00F24DC4">
        <w:rPr>
          <w:szCs w:val="22"/>
        </w:rPr>
        <w:t>)</w:t>
      </w:r>
    </w:p>
    <w:p w14:paraId="27F90F75" w14:textId="7AF1E5DF" w:rsidR="00644670" w:rsidRPr="00F24DC4" w:rsidRDefault="00644670" w:rsidP="00644670">
      <w:pPr>
        <w:pStyle w:val="ListParagraph"/>
        <w:numPr>
          <w:ilvl w:val="0"/>
          <w:numId w:val="10"/>
        </w:numPr>
        <w:spacing w:before="240" w:after="240" w:line="259" w:lineRule="auto"/>
        <w:ind w:left="720"/>
        <w:contextualSpacing w:val="0"/>
        <w:rPr>
          <w:szCs w:val="22"/>
        </w:rPr>
      </w:pPr>
      <w:r w:rsidRPr="00F24DC4">
        <w:rPr>
          <w:szCs w:val="22"/>
        </w:rPr>
        <w:t xml:space="preserve">This strand includes an explanation of how the CWPJAC’s Guiding Policy Principles and the Essential Elements of a High-Quality College and Career Pathway support the </w:t>
      </w:r>
      <w:r w:rsidR="00DB4B56" w:rsidRPr="00F24DC4">
        <w:t>Draft Federal Perkins V State Plan</w:t>
      </w:r>
      <w:r w:rsidRPr="00F24DC4">
        <w:rPr>
          <w:szCs w:val="22"/>
        </w:rPr>
        <w:t xml:space="preserve">. Community college and workforce development programs are also described. The strand lays out how secondary and community college CTE programs are approved and how these approval processes address academic and technical achievement, expanding CTE to special populations, and employability skills. The strand also addresses </w:t>
      </w:r>
      <w:r w:rsidRPr="00F24DC4">
        <w:rPr>
          <w:szCs w:val="22"/>
        </w:rPr>
        <w:lastRenderedPageBreak/>
        <w:t>how the state will undertake efforts to promote CTE program awareness, secondary and postsecondary collaboration, including dual enrollment.</w:t>
      </w:r>
    </w:p>
    <w:p w14:paraId="18D2CB88" w14:textId="74EC2D21" w:rsidR="00644670" w:rsidRPr="00F24DC4" w:rsidRDefault="00644670" w:rsidP="00644670">
      <w:pPr>
        <w:spacing w:before="240" w:after="240" w:line="259" w:lineRule="auto"/>
        <w:rPr>
          <w:szCs w:val="22"/>
        </w:rPr>
      </w:pPr>
      <w:r w:rsidRPr="00F24DC4">
        <w:rPr>
          <w:szCs w:val="22"/>
        </w:rPr>
        <w:t xml:space="preserve">Meeting the Needs of Special Populations (Pages </w:t>
      </w:r>
      <w:r w:rsidR="006B775A" w:rsidRPr="00F24DC4">
        <w:rPr>
          <w:szCs w:val="22"/>
        </w:rPr>
        <w:t>109–122</w:t>
      </w:r>
      <w:r w:rsidRPr="00F24DC4">
        <w:rPr>
          <w:szCs w:val="22"/>
        </w:rPr>
        <w:t>)</w:t>
      </w:r>
    </w:p>
    <w:p w14:paraId="69D6D394" w14:textId="77777777" w:rsidR="00644670" w:rsidRPr="00F24DC4" w:rsidRDefault="00644670" w:rsidP="00644670">
      <w:pPr>
        <w:pStyle w:val="ListParagraph"/>
        <w:numPr>
          <w:ilvl w:val="0"/>
          <w:numId w:val="10"/>
        </w:numPr>
        <w:spacing w:before="240" w:after="240" w:line="259" w:lineRule="auto"/>
        <w:ind w:left="720"/>
        <w:contextualSpacing w:val="0"/>
        <w:rPr>
          <w:szCs w:val="22"/>
        </w:rPr>
      </w:pPr>
      <w:r w:rsidRPr="00F24DC4">
        <w:rPr>
          <w:szCs w:val="22"/>
        </w:rPr>
        <w:t>This strand describes how the state will create, develop, and improve program strategies for special populations that take into consideration equal access, including appropriate accommodations and non-discrimination, performance levels and gaps among all special population groups, and work-based learning opportunities.</w:t>
      </w:r>
    </w:p>
    <w:p w14:paraId="717FD74A" w14:textId="469E0FA5" w:rsidR="00644670" w:rsidRPr="00F24DC4" w:rsidRDefault="00644670" w:rsidP="00644670">
      <w:pPr>
        <w:spacing w:after="160" w:line="259" w:lineRule="auto"/>
        <w:rPr>
          <w:szCs w:val="22"/>
        </w:rPr>
      </w:pPr>
      <w:r w:rsidRPr="00F24DC4">
        <w:rPr>
          <w:szCs w:val="22"/>
        </w:rPr>
        <w:t xml:space="preserve">Preparing Teachers and Faculty (Pages </w:t>
      </w:r>
      <w:r w:rsidR="006B775A" w:rsidRPr="00F24DC4">
        <w:rPr>
          <w:szCs w:val="22"/>
        </w:rPr>
        <w:t>122–142</w:t>
      </w:r>
      <w:r w:rsidRPr="00F24DC4">
        <w:rPr>
          <w:szCs w:val="22"/>
        </w:rPr>
        <w:t>)</w:t>
      </w:r>
    </w:p>
    <w:p w14:paraId="50731BC1" w14:textId="578C5888" w:rsidR="00644670" w:rsidRPr="00F24DC4" w:rsidRDefault="00644670" w:rsidP="00644670">
      <w:pPr>
        <w:pStyle w:val="ListParagraph"/>
        <w:numPr>
          <w:ilvl w:val="0"/>
          <w:numId w:val="10"/>
        </w:numPr>
        <w:spacing w:after="160" w:line="259" w:lineRule="auto"/>
        <w:ind w:left="720"/>
        <w:rPr>
          <w:szCs w:val="22"/>
        </w:rPr>
      </w:pPr>
      <w:r w:rsidRPr="00F24DC4">
        <w:rPr>
          <w:szCs w:val="22"/>
        </w:rPr>
        <w:t xml:space="preserve">The focus in this strand is on </w:t>
      </w:r>
      <w:r w:rsidR="00EF6E77" w:rsidRPr="00F24DC4">
        <w:rPr>
          <w:szCs w:val="22"/>
        </w:rPr>
        <w:t xml:space="preserve">CTE </w:t>
      </w:r>
      <w:r w:rsidRPr="00F24DC4">
        <w:rPr>
          <w:szCs w:val="22"/>
        </w:rPr>
        <w:t>teacher and faculty</w:t>
      </w:r>
      <w:r w:rsidR="009941E8" w:rsidRPr="00F24DC4">
        <w:rPr>
          <w:szCs w:val="22"/>
        </w:rPr>
        <w:t xml:space="preserve"> preparation,</w:t>
      </w:r>
      <w:r w:rsidRPr="00F24DC4">
        <w:rPr>
          <w:szCs w:val="22"/>
        </w:rPr>
        <w:t xml:space="preserve"> recruitment and retention</w:t>
      </w:r>
      <w:r w:rsidR="009941E8" w:rsidRPr="00F24DC4">
        <w:rPr>
          <w:szCs w:val="22"/>
        </w:rPr>
        <w:t xml:space="preserve">, and </w:t>
      </w:r>
      <w:r w:rsidR="00DB4B56" w:rsidRPr="00F24DC4">
        <w:rPr>
          <w:szCs w:val="22"/>
        </w:rPr>
        <w:t>professional development</w:t>
      </w:r>
      <w:r w:rsidR="009941E8" w:rsidRPr="00F24DC4">
        <w:rPr>
          <w:szCs w:val="22"/>
        </w:rPr>
        <w:t xml:space="preserve"> </w:t>
      </w:r>
      <w:r w:rsidRPr="00F24DC4">
        <w:rPr>
          <w:szCs w:val="22"/>
        </w:rPr>
        <w:t xml:space="preserve">strategies. Input received by stakeholders and </w:t>
      </w:r>
      <w:r w:rsidRPr="00F24DC4">
        <w:t>targeted key informants comprised of mainly secondary teachers from across the state</w:t>
      </w:r>
      <w:r w:rsidRPr="00F24DC4">
        <w:rPr>
          <w:szCs w:val="22"/>
        </w:rPr>
        <w:t xml:space="preserve"> was included.</w:t>
      </w:r>
      <w:r w:rsidR="0063716D" w:rsidRPr="00F24DC4">
        <w:rPr>
          <w:szCs w:val="22"/>
        </w:rPr>
        <w:t xml:space="preserve"> </w:t>
      </w:r>
      <w:r w:rsidR="00EF6E77" w:rsidRPr="00F24DC4">
        <w:rPr>
          <w:szCs w:val="22"/>
        </w:rPr>
        <w:t xml:space="preserve">The focus of the section was to suggest ways to systemically address CTE teacher and faculty preparation, recruitment and retention, and </w:t>
      </w:r>
      <w:r w:rsidR="00DB4B56" w:rsidRPr="00F24DC4">
        <w:rPr>
          <w:szCs w:val="22"/>
        </w:rPr>
        <w:t>professional development</w:t>
      </w:r>
      <w:r w:rsidR="00EF6E77" w:rsidRPr="00F24DC4">
        <w:rPr>
          <w:szCs w:val="22"/>
        </w:rPr>
        <w:t>.</w:t>
      </w:r>
    </w:p>
    <w:p w14:paraId="6AFCAE47" w14:textId="5D657334" w:rsidR="00644670" w:rsidRPr="00F24DC4" w:rsidRDefault="00644670" w:rsidP="00644670">
      <w:pPr>
        <w:spacing w:after="240" w:line="259" w:lineRule="auto"/>
        <w:rPr>
          <w:szCs w:val="22"/>
        </w:rPr>
      </w:pPr>
      <w:r w:rsidRPr="00F24DC4">
        <w:rPr>
          <w:szCs w:val="22"/>
        </w:rPr>
        <w:t xml:space="preserve">Fiscal Responsibility (Pages </w:t>
      </w:r>
      <w:r w:rsidR="006B775A" w:rsidRPr="00F24DC4">
        <w:rPr>
          <w:szCs w:val="22"/>
        </w:rPr>
        <w:t>142–153</w:t>
      </w:r>
      <w:r w:rsidRPr="00F24DC4">
        <w:rPr>
          <w:szCs w:val="22"/>
        </w:rPr>
        <w:t>)</w:t>
      </w:r>
    </w:p>
    <w:p w14:paraId="7AB6BA99" w14:textId="4E96D8F7" w:rsidR="00644670" w:rsidRPr="00F24DC4" w:rsidRDefault="00644670" w:rsidP="00644670">
      <w:pPr>
        <w:pStyle w:val="ListParagraph"/>
        <w:numPr>
          <w:ilvl w:val="0"/>
          <w:numId w:val="11"/>
        </w:numPr>
        <w:spacing w:after="160" w:line="259" w:lineRule="auto"/>
        <w:rPr>
          <w:szCs w:val="22"/>
        </w:rPr>
      </w:pPr>
      <w:r w:rsidRPr="00F24DC4">
        <w:rPr>
          <w:szCs w:val="22"/>
        </w:rPr>
        <w:t>Under this strand, the criteria and process for allocating and approving funds for eligible recipients is described, as well as the distribution of funds between secondary, postsecondary, and adult education.</w:t>
      </w:r>
    </w:p>
    <w:p w14:paraId="4F21737F" w14:textId="40A2AA3C" w:rsidR="00644670" w:rsidRPr="00F24DC4" w:rsidRDefault="00644670" w:rsidP="00644670">
      <w:pPr>
        <w:spacing w:after="240" w:line="259" w:lineRule="auto"/>
        <w:rPr>
          <w:szCs w:val="22"/>
        </w:rPr>
      </w:pPr>
      <w:r w:rsidRPr="00F24DC4">
        <w:rPr>
          <w:szCs w:val="22"/>
        </w:rPr>
        <w:t xml:space="preserve">Accountability for Results (Pages </w:t>
      </w:r>
      <w:r w:rsidR="006B775A" w:rsidRPr="00F24DC4">
        <w:rPr>
          <w:szCs w:val="22"/>
        </w:rPr>
        <w:t>153–172</w:t>
      </w:r>
      <w:r w:rsidRPr="00F24DC4">
        <w:rPr>
          <w:szCs w:val="22"/>
        </w:rPr>
        <w:t>)</w:t>
      </w:r>
    </w:p>
    <w:p w14:paraId="5158A8FA" w14:textId="0C0E47DC" w:rsidR="00644670" w:rsidRPr="00F24DC4" w:rsidRDefault="00644670" w:rsidP="00644670">
      <w:pPr>
        <w:pStyle w:val="ListParagraph"/>
        <w:numPr>
          <w:ilvl w:val="0"/>
          <w:numId w:val="11"/>
        </w:numPr>
        <w:spacing w:after="240" w:line="259" w:lineRule="auto"/>
        <w:rPr>
          <w:szCs w:val="22"/>
        </w:rPr>
      </w:pPr>
      <w:r w:rsidRPr="00F24DC4">
        <w:rPr>
          <w:szCs w:val="22"/>
        </w:rPr>
        <w:t xml:space="preserve">This strand describes the criteria for choosing an indicator of program quality, the procedure for arriving at </w:t>
      </w:r>
      <w:r w:rsidR="00DB4B56" w:rsidRPr="00F24DC4">
        <w:rPr>
          <w:szCs w:val="22"/>
        </w:rPr>
        <w:t>SDPLs</w:t>
      </w:r>
      <w:r w:rsidRPr="00F24DC4">
        <w:rPr>
          <w:szCs w:val="22"/>
        </w:rPr>
        <w:t xml:space="preserve"> for both secondary and postsecondary indicators, an explanation of ho</w:t>
      </w:r>
      <w:r w:rsidR="00F531DC" w:rsidRPr="00F24DC4">
        <w:rPr>
          <w:szCs w:val="22"/>
        </w:rPr>
        <w:t>w SDPLs align to other measures,</w:t>
      </w:r>
      <w:r w:rsidRPr="00F24DC4">
        <w:rPr>
          <w:szCs w:val="22"/>
        </w:rPr>
        <w:t xml:space="preserve"> and how disparities and gaps in performance will be addressed. The </w:t>
      </w:r>
      <w:r w:rsidR="00DB4B56" w:rsidRPr="00F24DC4">
        <w:t xml:space="preserve">Draft Federal Perkins V State Plan </w:t>
      </w:r>
      <w:r w:rsidRPr="00F24DC4">
        <w:rPr>
          <w:szCs w:val="22"/>
        </w:rPr>
        <w:t>explains the connection to and alignment with the College and Career Indicator in the California School Dashboard.</w:t>
      </w:r>
    </w:p>
    <w:p w14:paraId="5157507E" w14:textId="77777777" w:rsidR="00644670" w:rsidRPr="00F24DC4" w:rsidRDefault="00644670" w:rsidP="00644670">
      <w:pPr>
        <w:spacing w:after="480"/>
      </w:pPr>
      <w:r w:rsidRPr="00F24DC4">
        <w:t>By the State providing responses to the above new prompts, sub-prompts, and items, the Perkins V legislation moves states to formalize the interrelationships between planning, programs, budget and finance, and accountability. The Draft Federal Perkins V State Plan continues the foundational work of the Guiding Principles for creating these interrelationships, and the expectation is that they will be developed more fully under the broader California State Plan for CTE.</w:t>
      </w:r>
    </w:p>
    <w:p w14:paraId="1DB7CB2A" w14:textId="77777777" w:rsidR="00644670" w:rsidRPr="00F24DC4" w:rsidRDefault="00644670" w:rsidP="00644670">
      <w:pPr>
        <w:pStyle w:val="Heading3"/>
        <w:spacing w:before="0" w:after="240"/>
        <w:rPr>
          <w:lang w:val="en"/>
        </w:rPr>
      </w:pPr>
      <w:r w:rsidRPr="00F24DC4">
        <w:rPr>
          <w:color w:val="000000"/>
        </w:rPr>
        <w:lastRenderedPageBreak/>
        <w:t>Stakeholder Input</w:t>
      </w:r>
      <w:r w:rsidRPr="00F24DC4">
        <w:rPr>
          <w:lang w:val="en"/>
        </w:rPr>
        <w:t xml:space="preserve"> on </w:t>
      </w:r>
      <w:r w:rsidRPr="00F24DC4">
        <w:t>Federal Perkins V State Plan</w:t>
      </w:r>
      <w:r w:rsidRPr="00F24DC4">
        <w:rPr>
          <w:lang w:val="en"/>
        </w:rPr>
        <w:t xml:space="preserve"> Development</w:t>
      </w:r>
    </w:p>
    <w:p w14:paraId="2EF9D87C" w14:textId="2D0C9386" w:rsidR="00644670" w:rsidRPr="00F24DC4" w:rsidRDefault="00644670" w:rsidP="00644670">
      <w:pPr>
        <w:spacing w:after="240"/>
      </w:pPr>
      <w:r w:rsidRPr="00F24DC4">
        <w:t xml:space="preserve">Per federal requirements, a Statewide Stakeholder Advisory Committee (SSAC) was formed to provide structured input on the development of the </w:t>
      </w:r>
      <w:r w:rsidR="00DB4B56" w:rsidRPr="00F24DC4">
        <w:t>Draft Federal Perkins V State Plan</w:t>
      </w:r>
      <w:r w:rsidRPr="00F24DC4">
        <w:t xml:space="preserve">, including developing a comprehensive vision of a statewide CTE system. The CDE and the CCCCO provided background materials and information to the SSAC. Research-based information about the </w:t>
      </w:r>
      <w:r w:rsidR="006D654F" w:rsidRPr="00F24DC4">
        <w:t>s</w:t>
      </w:r>
      <w:r w:rsidRPr="00F24DC4">
        <w:t xml:space="preserve">tate’s economy, workforce needs, CTE structure and status, and the requirements of Perkins V laid the groundwork for this stage of the input process, which started with a virtual, level-setting meeting on August 7, 2019, followed by two in-person meetings, on August 13, 2019, and September 17, 2019, with the SSAC. The purpose of these meetings was to elicit input on the development of the </w:t>
      </w:r>
      <w:r w:rsidR="00DB4B56" w:rsidRPr="00F24DC4">
        <w:t xml:space="preserve">Draft Federal Perkins V State Plan </w:t>
      </w:r>
      <w:r w:rsidRPr="00F24DC4">
        <w:t>from all the required stakeholder groups. The stakeholder meetings primarily focused on drafting a shared vision for the state’s CTE system and gathering input to align this new plan to the CWPJAC’s Guiding Policy Principles. Members of the SSAC shared their perspectives for CTE system goals and focused on strategies to improve equity and access, develop demand-driven programs, and strengthen CTE in the following areas: the needs of special populations, elements of high-quality instructional programs, industry partnerships, system alignment, and teacher and faculty supply and quality.</w:t>
      </w:r>
    </w:p>
    <w:p w14:paraId="41F2D8CD" w14:textId="16626A34" w:rsidR="00644670" w:rsidRPr="00F24DC4" w:rsidRDefault="00644670" w:rsidP="00644670">
      <w:pPr>
        <w:spacing w:after="240"/>
      </w:pPr>
      <w:r w:rsidRPr="00F24DC4">
        <w:t xml:space="preserve">Based on advice from the CWPJAC, input was also sought from two additional groups that are crucial to the development of the </w:t>
      </w:r>
      <w:r w:rsidR="00DB4B56" w:rsidRPr="00F24DC4">
        <w:t>Draft Federal Perkins V State Plan</w:t>
      </w:r>
      <w:r w:rsidRPr="00F24DC4">
        <w:t xml:space="preserve">. The first group </w:t>
      </w:r>
      <w:r w:rsidR="006D654F" w:rsidRPr="00F24DC4">
        <w:t xml:space="preserve">included </w:t>
      </w:r>
      <w:r w:rsidRPr="00F24DC4">
        <w:t xml:space="preserve">CCC personnel who are members of the California Community College Association for Occupational Education (CCCAOE) during a pre-conference session at the annual CCCAOE conference held on October 15–17, 2019. </w:t>
      </w:r>
      <w:r w:rsidR="006D654F" w:rsidRPr="00F24DC4">
        <w:t>T</w:t>
      </w:r>
      <w:r w:rsidRPr="00F24DC4">
        <w:t xml:space="preserve">he CDE and CCCCO staff presented sessions on the Perkins V legislation to </w:t>
      </w:r>
      <w:r w:rsidR="006D654F" w:rsidRPr="00F24DC4">
        <w:t xml:space="preserve">raise </w:t>
      </w:r>
      <w:r w:rsidRPr="00F24DC4">
        <w:t>aware</w:t>
      </w:r>
      <w:r w:rsidR="006D654F" w:rsidRPr="00F24DC4">
        <w:t>ness</w:t>
      </w:r>
      <w:r w:rsidRPr="00F24DC4">
        <w:t xml:space="preserve"> o</w:t>
      </w:r>
      <w:r w:rsidR="006D654F" w:rsidRPr="00F24DC4">
        <w:t>f</w:t>
      </w:r>
      <w:r w:rsidRPr="00F24DC4">
        <w:t xml:space="preserve"> the requirements of the Perkins V legislation and explain how those requirements must be implemented at their campuses, colleges, and districts. The second group of targeted key informants </w:t>
      </w:r>
      <w:r w:rsidR="00DB4B56" w:rsidRPr="00F24DC4">
        <w:t xml:space="preserve">was </w:t>
      </w:r>
      <w:r w:rsidRPr="00F24DC4">
        <w:t>comprised of secondary teachers from across the state during a virtual meeting held on October 17, 2019.</w:t>
      </w:r>
    </w:p>
    <w:p w14:paraId="1C73FC74" w14:textId="2B3AD752" w:rsidR="00644670" w:rsidRPr="00F24DC4" w:rsidRDefault="00BF09CE" w:rsidP="00644670">
      <w:pPr>
        <w:spacing w:after="240"/>
      </w:pPr>
      <w:r w:rsidRPr="00F24DC4">
        <w:t>T</w:t>
      </w:r>
      <w:r w:rsidR="00644670" w:rsidRPr="00F24DC4">
        <w:t xml:space="preserve">he following two themes emerged </w:t>
      </w:r>
      <w:r w:rsidR="00076061" w:rsidRPr="00F24DC4">
        <w:t>from stakeholder input</w:t>
      </w:r>
      <w:r w:rsidR="00644670" w:rsidRPr="00F24DC4">
        <w:t xml:space="preserve">: 1) equity and access, and 2) teacher and faculty preparation and development. Stakeholders </w:t>
      </w:r>
      <w:r w:rsidR="006D654F" w:rsidRPr="00F24DC4">
        <w:t xml:space="preserve">recommended </w:t>
      </w:r>
      <w:r w:rsidR="00644670" w:rsidRPr="00F24DC4">
        <w:t xml:space="preserve">holding deeper conversations on accountability to encourage an equity mindset, including resource allocation based on data. Recognizing that CTE teacher and faculty preparation and development is a critical challenge for the state, stakeholders suggested working with industry </w:t>
      </w:r>
      <w:r w:rsidR="00597115" w:rsidRPr="00F24DC4">
        <w:t xml:space="preserve">partners </w:t>
      </w:r>
      <w:r w:rsidR="00644670" w:rsidRPr="00F24DC4">
        <w:t>to build out the CTE teacher and faculty ranks. To strengthen teacher preparation, stakehol</w:t>
      </w:r>
      <w:r w:rsidR="00DB4B56" w:rsidRPr="00F24DC4">
        <w:t>ders asked that content focus</w:t>
      </w:r>
      <w:r w:rsidR="00644670" w:rsidRPr="00F24DC4">
        <w:t xml:space="preserve"> on cultural competency, particularly when working with students from special population groups. Taking the two themes together, it became apparent to stakeholders that if the state wants to attract, train, and retain teachers and faculty, they should themselves reflect the different special population sub-groups.</w:t>
      </w:r>
    </w:p>
    <w:p w14:paraId="4A976F88" w14:textId="77777777" w:rsidR="006F1675" w:rsidRPr="006B6655" w:rsidRDefault="006F1675" w:rsidP="006F1675">
      <w:pPr>
        <w:pStyle w:val="Heading2"/>
        <w:spacing w:before="480" w:after="240"/>
        <w:rPr>
          <w:sz w:val="36"/>
          <w:szCs w:val="28"/>
        </w:rPr>
      </w:pPr>
      <w:r w:rsidRPr="006B6655">
        <w:rPr>
          <w:sz w:val="36"/>
          <w:szCs w:val="28"/>
        </w:rPr>
        <w:lastRenderedPageBreak/>
        <w:t>Fiscal Analysis (as allocated)</w:t>
      </w:r>
    </w:p>
    <w:p w14:paraId="2E9E8674" w14:textId="77777777" w:rsidR="006F1675" w:rsidRPr="00F24DC4" w:rsidRDefault="006F1675" w:rsidP="006F1675">
      <w:r w:rsidRPr="00F24DC4">
        <w:t>In 2018–19 the Perkins IV allocation was $120,196,084; for 2019–20, the Perkins V allocation is $127,058,834.</w:t>
      </w:r>
    </w:p>
    <w:p w14:paraId="1298E603" w14:textId="77777777" w:rsidR="006F1675" w:rsidRPr="006B6655" w:rsidRDefault="006F1675" w:rsidP="006F1675">
      <w:pPr>
        <w:pStyle w:val="Heading2"/>
        <w:spacing w:before="480" w:after="240"/>
        <w:rPr>
          <w:sz w:val="36"/>
          <w:szCs w:val="28"/>
        </w:rPr>
      </w:pPr>
      <w:r w:rsidRPr="006B6655">
        <w:rPr>
          <w:sz w:val="36"/>
          <w:szCs w:val="28"/>
        </w:rPr>
        <w:t>Attachment(s)</w:t>
      </w:r>
    </w:p>
    <w:p w14:paraId="2C2D4795" w14:textId="2ABB07ED" w:rsidR="00D15CBD" w:rsidRPr="00F24DC4" w:rsidRDefault="0067153E" w:rsidP="00D15CBD">
      <w:pPr>
        <w:pStyle w:val="ListParagraph"/>
        <w:numPr>
          <w:ilvl w:val="0"/>
          <w:numId w:val="15"/>
        </w:numPr>
        <w:spacing w:after="240"/>
        <w:contextualSpacing w:val="0"/>
        <w:rPr>
          <w:rFonts w:cs="Arial"/>
        </w:rPr>
      </w:pPr>
      <w:r w:rsidRPr="00F24DC4">
        <w:rPr>
          <w:rFonts w:cs="Arial"/>
        </w:rPr>
        <w:t xml:space="preserve">Attachment 1: </w:t>
      </w:r>
      <w:r w:rsidRPr="00F24DC4">
        <w:t>Draft Federal Perkins V State Plan</w:t>
      </w:r>
      <w:r w:rsidR="006B4DD9" w:rsidRPr="00F24DC4">
        <w:t xml:space="preserve"> </w:t>
      </w:r>
      <w:hyperlink r:id="rId11" w:tooltip="Draft Federal Perkins V State Plan" w:history="1">
        <w:r w:rsidR="006B4DD9" w:rsidRPr="00F24DC4">
          <w:rPr>
            <w:rStyle w:val="Hyperlink"/>
            <w:rFonts w:eastAsiaTheme="majorEastAsia"/>
          </w:rPr>
          <w:t>https://www</w:t>
        </w:r>
        <w:r w:rsidR="006B4DD9" w:rsidRPr="00F24DC4">
          <w:rPr>
            <w:rStyle w:val="Hyperlink"/>
            <w:rFonts w:eastAsiaTheme="majorEastAsia"/>
          </w:rPr>
          <w:t>.</w:t>
        </w:r>
        <w:r w:rsidR="006B4DD9" w:rsidRPr="00F24DC4">
          <w:rPr>
            <w:rStyle w:val="Hyperlink"/>
            <w:rFonts w:eastAsiaTheme="majorEastAsia"/>
          </w:rPr>
          <w:t>cde.ca.gov/ci/ct/gi/documents/mar2item01attach2.docx</w:t>
        </w:r>
      </w:hyperlink>
      <w:r w:rsidR="00D15CBD" w:rsidRPr="00F24DC4">
        <w:rPr>
          <w:rStyle w:val="Hyperlink"/>
          <w:rFonts w:eastAsiaTheme="majorEastAsia"/>
          <w:color w:val="auto"/>
          <w:u w:val="none"/>
        </w:rPr>
        <w:t xml:space="preserve"> (206 pages)</w:t>
      </w:r>
    </w:p>
    <w:p w14:paraId="7BB99CCA" w14:textId="764CBF36" w:rsidR="0067153E" w:rsidRPr="00F24DC4" w:rsidRDefault="0067153E" w:rsidP="0067153E">
      <w:pPr>
        <w:pStyle w:val="ListParagraph"/>
        <w:numPr>
          <w:ilvl w:val="0"/>
          <w:numId w:val="15"/>
        </w:numPr>
        <w:spacing w:after="240"/>
        <w:contextualSpacing w:val="0"/>
        <w:rPr>
          <w:rFonts w:cs="Arial"/>
        </w:rPr>
      </w:pPr>
      <w:r w:rsidRPr="00F24DC4">
        <w:rPr>
          <w:rFonts w:cs="Arial"/>
        </w:rPr>
        <w:t xml:space="preserve">Attachment 2: </w:t>
      </w:r>
      <w:r w:rsidRPr="00F24DC4">
        <w:rPr>
          <w:szCs w:val="36"/>
        </w:rPr>
        <w:t>Draft Federal Perkins V State Plan Page References (3 pages)</w:t>
      </w:r>
    </w:p>
    <w:p w14:paraId="2408F4D3" w14:textId="4E70F482" w:rsidR="00EA34F9" w:rsidRPr="00F24DC4" w:rsidRDefault="0067153E" w:rsidP="0067153E">
      <w:pPr>
        <w:pStyle w:val="ListParagraph"/>
        <w:numPr>
          <w:ilvl w:val="0"/>
          <w:numId w:val="15"/>
        </w:numPr>
        <w:spacing w:after="240"/>
        <w:contextualSpacing w:val="0"/>
      </w:pPr>
      <w:r w:rsidRPr="00F24DC4">
        <w:rPr>
          <w:rFonts w:cs="Arial"/>
        </w:rPr>
        <w:t>Attachment</w:t>
      </w:r>
      <w:r w:rsidRPr="00F24DC4">
        <w:t xml:space="preserve"> 3: Updated California State Plan for CTE Working Timeline (3 pages)</w:t>
      </w:r>
      <w:bookmarkStart w:id="0" w:name="_GoBack"/>
      <w:bookmarkEnd w:id="0"/>
    </w:p>
    <w:sectPr w:rsidR="00EA34F9" w:rsidRPr="00F24DC4" w:rsidSect="00CE21FE">
      <w:headerReference w:type="default" r:id="rId12"/>
      <w:type w:val="continuous"/>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A352E" w14:textId="77777777" w:rsidR="002871CB" w:rsidRDefault="002871CB" w:rsidP="000E09DC">
      <w:r>
        <w:separator/>
      </w:r>
    </w:p>
  </w:endnote>
  <w:endnote w:type="continuationSeparator" w:id="0">
    <w:p w14:paraId="798D94DB" w14:textId="77777777" w:rsidR="002871CB" w:rsidRDefault="002871CB"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0C8A6" w14:textId="77777777" w:rsidR="002871CB" w:rsidRDefault="002871CB" w:rsidP="000E09DC">
      <w:r>
        <w:separator/>
      </w:r>
    </w:p>
  </w:footnote>
  <w:footnote w:type="continuationSeparator" w:id="0">
    <w:p w14:paraId="10A38727" w14:textId="77777777" w:rsidR="002871CB" w:rsidRDefault="002871CB"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3398" w14:textId="77777777" w:rsidR="000E09DC" w:rsidRPr="000E09DC" w:rsidRDefault="00240B26"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55A404EA" w14:textId="77777777" w:rsidR="000E09DC" w:rsidRDefault="000E09DC"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sidR="0047534A">
      <w:rPr>
        <w:rFonts w:cs="Arial"/>
        <w:noProof/>
      </w:rPr>
      <w:t>2</w:t>
    </w:r>
    <w:r w:rsidRPr="000E09DC">
      <w:rPr>
        <w:rFonts w:cs="Arial"/>
        <w:noProof/>
      </w:rPr>
      <w:fldChar w:fldCharType="end"/>
    </w:r>
    <w:r w:rsidRPr="000E09DC">
      <w:rPr>
        <w:rFonts w:cs="Arial"/>
      </w:rPr>
      <w:t xml:space="preserve"> of </w:t>
    </w:r>
    <w:r w:rsidR="00527B0E">
      <w:rPr>
        <w:rFonts w:cs="Arial"/>
      </w:rPr>
      <w:t>3</w:t>
    </w:r>
  </w:p>
  <w:p w14:paraId="105D75C7" w14:textId="77777777" w:rsidR="00527B0E" w:rsidRPr="00527B0E" w:rsidRDefault="00527B0E"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B159E" w14:textId="056FA0E4" w:rsidR="00CE21FE" w:rsidRDefault="00BF3A8F" w:rsidP="000E09DC">
    <w:pPr>
      <w:pStyle w:val="Header"/>
      <w:jc w:val="right"/>
    </w:pPr>
    <w:r>
      <w:t>eab-cctd-mar20item03</w:t>
    </w:r>
  </w:p>
  <w:p w14:paraId="3082C369" w14:textId="2D54A02F" w:rsidR="00223112" w:rsidRPr="00527B0E" w:rsidRDefault="009B04E1" w:rsidP="00CE21FE">
    <w:pPr>
      <w:pStyle w:val="Header"/>
      <w:spacing w:after="240"/>
      <w:jc w:val="right"/>
      <w:rPr>
        <w:rFonts w:cs="Arial"/>
      </w:rPr>
    </w:pPr>
    <w:r>
      <w:rPr>
        <w:rFonts w:cs="Arial"/>
      </w:rPr>
      <w:t>Page</w:t>
    </w:r>
    <w:r w:rsidR="00CE21FE">
      <w:rPr>
        <w:rFonts w:cs="Arial"/>
      </w:rPr>
      <w:t xml:space="preserve"> </w:t>
    </w:r>
    <w:r w:rsidR="00CE21FE" w:rsidRPr="00CE21FE">
      <w:rPr>
        <w:rFonts w:cs="Arial"/>
      </w:rPr>
      <w:fldChar w:fldCharType="begin"/>
    </w:r>
    <w:r w:rsidR="00CE21FE" w:rsidRPr="00CE21FE">
      <w:rPr>
        <w:rFonts w:cs="Arial"/>
      </w:rPr>
      <w:instrText xml:space="preserve"> PAGE   \* MERGEFORMAT </w:instrText>
    </w:r>
    <w:r w:rsidR="00CE21FE" w:rsidRPr="00CE21FE">
      <w:rPr>
        <w:rFonts w:cs="Arial"/>
      </w:rPr>
      <w:fldChar w:fldCharType="separate"/>
    </w:r>
    <w:r w:rsidR="00E40E41">
      <w:rPr>
        <w:rFonts w:cs="Arial"/>
        <w:noProof/>
      </w:rPr>
      <w:t>8</w:t>
    </w:r>
    <w:r w:rsidR="00CE21FE" w:rsidRPr="00CE21FE">
      <w:rPr>
        <w:rFonts w:cs="Arial"/>
        <w:noProof/>
      </w:rPr>
      <w:fldChar w:fldCharType="end"/>
    </w:r>
    <w:r w:rsidR="00CE21FE">
      <w:rPr>
        <w:rFonts w:cs="Arial"/>
        <w:noProof/>
      </w:rPr>
      <w:t xml:space="preserve"> of </w:t>
    </w:r>
    <w:r w:rsidR="006D654F">
      <w:rPr>
        <w:rFonts w:cs="Arial"/>
        <w:noProof/>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D4976"/>
    <w:multiLevelType w:val="hybridMultilevel"/>
    <w:tmpl w:val="A792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65B62"/>
    <w:multiLevelType w:val="hybridMultilevel"/>
    <w:tmpl w:val="EA78B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35512"/>
    <w:multiLevelType w:val="hybridMultilevel"/>
    <w:tmpl w:val="AC9C5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E6E4F"/>
    <w:multiLevelType w:val="hybridMultilevel"/>
    <w:tmpl w:val="566A9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981AA8"/>
    <w:multiLevelType w:val="hybridMultilevel"/>
    <w:tmpl w:val="A648A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D8306C8"/>
    <w:multiLevelType w:val="hybridMultilevel"/>
    <w:tmpl w:val="B7FCD5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EFF771C"/>
    <w:multiLevelType w:val="hybridMultilevel"/>
    <w:tmpl w:val="33440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00181E"/>
    <w:multiLevelType w:val="hybridMultilevel"/>
    <w:tmpl w:val="C2A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5"/>
  </w:num>
  <w:num w:numId="4">
    <w:abstractNumId w:val="9"/>
  </w:num>
  <w:num w:numId="5">
    <w:abstractNumId w:val="10"/>
  </w:num>
  <w:num w:numId="6">
    <w:abstractNumId w:val="3"/>
  </w:num>
  <w:num w:numId="7">
    <w:abstractNumId w:val="6"/>
  </w:num>
  <w:num w:numId="8">
    <w:abstractNumId w:val="0"/>
  </w:num>
  <w:num w:numId="9">
    <w:abstractNumId w:val="8"/>
  </w:num>
  <w:num w:numId="10">
    <w:abstractNumId w:val="12"/>
  </w:num>
  <w:num w:numId="11">
    <w:abstractNumId w:val="13"/>
  </w:num>
  <w:num w:numId="12">
    <w:abstractNumId w:val="1"/>
  </w:num>
  <w:num w:numId="13">
    <w:abstractNumId w:val="4"/>
  </w:num>
  <w:num w:numId="14">
    <w:abstractNumId w:val="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NDextLQ0MTI1NzZR0lEKTi0uzszPAykwqgUAsHztGCwAAAA="/>
  </w:docVars>
  <w:rsids>
    <w:rsidRoot w:val="0091117B"/>
    <w:rsid w:val="0000149A"/>
    <w:rsid w:val="00003DF6"/>
    <w:rsid w:val="000040D5"/>
    <w:rsid w:val="00015ACC"/>
    <w:rsid w:val="000324AD"/>
    <w:rsid w:val="00041A7A"/>
    <w:rsid w:val="000574AE"/>
    <w:rsid w:val="00063A9C"/>
    <w:rsid w:val="000712E2"/>
    <w:rsid w:val="00076061"/>
    <w:rsid w:val="00082A73"/>
    <w:rsid w:val="00094A13"/>
    <w:rsid w:val="000B0A8E"/>
    <w:rsid w:val="000D2F35"/>
    <w:rsid w:val="000D40CC"/>
    <w:rsid w:val="000D73D6"/>
    <w:rsid w:val="000E09DC"/>
    <w:rsid w:val="000E7577"/>
    <w:rsid w:val="000F2704"/>
    <w:rsid w:val="000F3B8E"/>
    <w:rsid w:val="00102699"/>
    <w:rsid w:val="001048F3"/>
    <w:rsid w:val="001136C5"/>
    <w:rsid w:val="00114429"/>
    <w:rsid w:val="00130059"/>
    <w:rsid w:val="00133782"/>
    <w:rsid w:val="00136471"/>
    <w:rsid w:val="001561CE"/>
    <w:rsid w:val="00161DD0"/>
    <w:rsid w:val="001637E6"/>
    <w:rsid w:val="00163D13"/>
    <w:rsid w:val="00167A27"/>
    <w:rsid w:val="00170AE4"/>
    <w:rsid w:val="0018148D"/>
    <w:rsid w:val="00182CCE"/>
    <w:rsid w:val="00187D11"/>
    <w:rsid w:val="001A0CA5"/>
    <w:rsid w:val="001B3882"/>
    <w:rsid w:val="001B3958"/>
    <w:rsid w:val="001B59AC"/>
    <w:rsid w:val="001D1611"/>
    <w:rsid w:val="001D3076"/>
    <w:rsid w:val="001E1929"/>
    <w:rsid w:val="001E79C3"/>
    <w:rsid w:val="00204B64"/>
    <w:rsid w:val="00223112"/>
    <w:rsid w:val="0023099B"/>
    <w:rsid w:val="00233605"/>
    <w:rsid w:val="002408E1"/>
    <w:rsid w:val="00240B26"/>
    <w:rsid w:val="0024375E"/>
    <w:rsid w:val="00267A31"/>
    <w:rsid w:val="00273703"/>
    <w:rsid w:val="00281B45"/>
    <w:rsid w:val="00282CA6"/>
    <w:rsid w:val="00284343"/>
    <w:rsid w:val="002871CB"/>
    <w:rsid w:val="002970E7"/>
    <w:rsid w:val="002A37F9"/>
    <w:rsid w:val="002B4B14"/>
    <w:rsid w:val="002C33DC"/>
    <w:rsid w:val="002D1A82"/>
    <w:rsid w:val="002E4CB5"/>
    <w:rsid w:val="002E6FCA"/>
    <w:rsid w:val="002F279B"/>
    <w:rsid w:val="002F71C6"/>
    <w:rsid w:val="002F783E"/>
    <w:rsid w:val="003010D6"/>
    <w:rsid w:val="00307308"/>
    <w:rsid w:val="00310908"/>
    <w:rsid w:val="003126DB"/>
    <w:rsid w:val="00315131"/>
    <w:rsid w:val="00330D6C"/>
    <w:rsid w:val="00343EC0"/>
    <w:rsid w:val="00343FD7"/>
    <w:rsid w:val="003473F6"/>
    <w:rsid w:val="00352ACD"/>
    <w:rsid w:val="00355CD5"/>
    <w:rsid w:val="003560B5"/>
    <w:rsid w:val="00357851"/>
    <w:rsid w:val="0036220C"/>
    <w:rsid w:val="00363520"/>
    <w:rsid w:val="00365527"/>
    <w:rsid w:val="003705FC"/>
    <w:rsid w:val="00372E4B"/>
    <w:rsid w:val="003733E9"/>
    <w:rsid w:val="0037589F"/>
    <w:rsid w:val="00380EF4"/>
    <w:rsid w:val="00384ACF"/>
    <w:rsid w:val="00390BBC"/>
    <w:rsid w:val="00393849"/>
    <w:rsid w:val="00397493"/>
    <w:rsid w:val="003A0BA5"/>
    <w:rsid w:val="003A1917"/>
    <w:rsid w:val="003D1ECD"/>
    <w:rsid w:val="003D3156"/>
    <w:rsid w:val="003E190F"/>
    <w:rsid w:val="003E1E8D"/>
    <w:rsid w:val="003E4DF7"/>
    <w:rsid w:val="003F6D61"/>
    <w:rsid w:val="00406F50"/>
    <w:rsid w:val="00407E9B"/>
    <w:rsid w:val="00415B93"/>
    <w:rsid w:val="004203BC"/>
    <w:rsid w:val="00427222"/>
    <w:rsid w:val="00436D65"/>
    <w:rsid w:val="00436DAD"/>
    <w:rsid w:val="0044670C"/>
    <w:rsid w:val="00450E9B"/>
    <w:rsid w:val="00460C07"/>
    <w:rsid w:val="004636B2"/>
    <w:rsid w:val="00471147"/>
    <w:rsid w:val="00474F55"/>
    <w:rsid w:val="0047534A"/>
    <w:rsid w:val="00475D22"/>
    <w:rsid w:val="004855F5"/>
    <w:rsid w:val="0048760E"/>
    <w:rsid w:val="00491136"/>
    <w:rsid w:val="004B1BEB"/>
    <w:rsid w:val="004B3515"/>
    <w:rsid w:val="004B3E2F"/>
    <w:rsid w:val="004C0C76"/>
    <w:rsid w:val="004C7A18"/>
    <w:rsid w:val="004D3336"/>
    <w:rsid w:val="004D6138"/>
    <w:rsid w:val="004E029B"/>
    <w:rsid w:val="004E7491"/>
    <w:rsid w:val="004E7B22"/>
    <w:rsid w:val="004F504A"/>
    <w:rsid w:val="004F7872"/>
    <w:rsid w:val="00517C00"/>
    <w:rsid w:val="00525FFC"/>
    <w:rsid w:val="00527B0E"/>
    <w:rsid w:val="0053040B"/>
    <w:rsid w:val="00541314"/>
    <w:rsid w:val="00550B1D"/>
    <w:rsid w:val="00557E57"/>
    <w:rsid w:val="00565A20"/>
    <w:rsid w:val="00570073"/>
    <w:rsid w:val="005811B2"/>
    <w:rsid w:val="00590AAA"/>
    <w:rsid w:val="00592A5C"/>
    <w:rsid w:val="00597115"/>
    <w:rsid w:val="005B65B2"/>
    <w:rsid w:val="005C408B"/>
    <w:rsid w:val="005D1D55"/>
    <w:rsid w:val="005D58A1"/>
    <w:rsid w:val="005E122E"/>
    <w:rsid w:val="006012B6"/>
    <w:rsid w:val="006019A3"/>
    <w:rsid w:val="0061551C"/>
    <w:rsid w:val="00624CAE"/>
    <w:rsid w:val="00626985"/>
    <w:rsid w:val="00626B41"/>
    <w:rsid w:val="0063716D"/>
    <w:rsid w:val="00644630"/>
    <w:rsid w:val="00644670"/>
    <w:rsid w:val="006472B7"/>
    <w:rsid w:val="0067153E"/>
    <w:rsid w:val="00684B61"/>
    <w:rsid w:val="00685FF2"/>
    <w:rsid w:val="00692300"/>
    <w:rsid w:val="0069359A"/>
    <w:rsid w:val="00693951"/>
    <w:rsid w:val="0069498C"/>
    <w:rsid w:val="006B2111"/>
    <w:rsid w:val="006B4DD9"/>
    <w:rsid w:val="006B6655"/>
    <w:rsid w:val="006B775A"/>
    <w:rsid w:val="006C5BEA"/>
    <w:rsid w:val="006C74D1"/>
    <w:rsid w:val="006C7BBF"/>
    <w:rsid w:val="006D0223"/>
    <w:rsid w:val="006D654F"/>
    <w:rsid w:val="006D7658"/>
    <w:rsid w:val="006E06C6"/>
    <w:rsid w:val="006E3980"/>
    <w:rsid w:val="006E5F6C"/>
    <w:rsid w:val="006F1675"/>
    <w:rsid w:val="00701A5D"/>
    <w:rsid w:val="00710BF1"/>
    <w:rsid w:val="00714473"/>
    <w:rsid w:val="00721442"/>
    <w:rsid w:val="00726EDA"/>
    <w:rsid w:val="007313A3"/>
    <w:rsid w:val="00735FA8"/>
    <w:rsid w:val="007428B8"/>
    <w:rsid w:val="00746164"/>
    <w:rsid w:val="00756259"/>
    <w:rsid w:val="00776F4B"/>
    <w:rsid w:val="00777F72"/>
    <w:rsid w:val="00780BB6"/>
    <w:rsid w:val="007A4AF5"/>
    <w:rsid w:val="007B2290"/>
    <w:rsid w:val="007C3BC9"/>
    <w:rsid w:val="007C5697"/>
    <w:rsid w:val="007D6A8F"/>
    <w:rsid w:val="007D6BAD"/>
    <w:rsid w:val="007E09FF"/>
    <w:rsid w:val="007F1CDF"/>
    <w:rsid w:val="00820A55"/>
    <w:rsid w:val="00824619"/>
    <w:rsid w:val="008249FD"/>
    <w:rsid w:val="0083020D"/>
    <w:rsid w:val="00830AF2"/>
    <w:rsid w:val="008320E3"/>
    <w:rsid w:val="008330D8"/>
    <w:rsid w:val="00847549"/>
    <w:rsid w:val="00855448"/>
    <w:rsid w:val="0086148E"/>
    <w:rsid w:val="00875222"/>
    <w:rsid w:val="00887AEA"/>
    <w:rsid w:val="008909EE"/>
    <w:rsid w:val="008A4580"/>
    <w:rsid w:val="008A5FB0"/>
    <w:rsid w:val="008A7EF6"/>
    <w:rsid w:val="008C3288"/>
    <w:rsid w:val="008F0C42"/>
    <w:rsid w:val="00901544"/>
    <w:rsid w:val="00906E53"/>
    <w:rsid w:val="0091117B"/>
    <w:rsid w:val="00912939"/>
    <w:rsid w:val="00914029"/>
    <w:rsid w:val="00935DB8"/>
    <w:rsid w:val="00942136"/>
    <w:rsid w:val="00960D92"/>
    <w:rsid w:val="0096754C"/>
    <w:rsid w:val="00970481"/>
    <w:rsid w:val="009909A8"/>
    <w:rsid w:val="00993384"/>
    <w:rsid w:val="009941E8"/>
    <w:rsid w:val="009B04E1"/>
    <w:rsid w:val="009B30B3"/>
    <w:rsid w:val="009C783B"/>
    <w:rsid w:val="009D5028"/>
    <w:rsid w:val="00A00F88"/>
    <w:rsid w:val="00A07F42"/>
    <w:rsid w:val="00A13819"/>
    <w:rsid w:val="00A16315"/>
    <w:rsid w:val="00A166A8"/>
    <w:rsid w:val="00A243D0"/>
    <w:rsid w:val="00A30B3C"/>
    <w:rsid w:val="00A33976"/>
    <w:rsid w:val="00A36F95"/>
    <w:rsid w:val="00A436D2"/>
    <w:rsid w:val="00A54F9D"/>
    <w:rsid w:val="00A65EA7"/>
    <w:rsid w:val="00A74E11"/>
    <w:rsid w:val="00A850EB"/>
    <w:rsid w:val="00AB3DE9"/>
    <w:rsid w:val="00AC7563"/>
    <w:rsid w:val="00AD6DBE"/>
    <w:rsid w:val="00AE7766"/>
    <w:rsid w:val="00AF5798"/>
    <w:rsid w:val="00B0403C"/>
    <w:rsid w:val="00B11168"/>
    <w:rsid w:val="00B15C4B"/>
    <w:rsid w:val="00B22D10"/>
    <w:rsid w:val="00B35169"/>
    <w:rsid w:val="00B40FB6"/>
    <w:rsid w:val="00B723BE"/>
    <w:rsid w:val="00B82705"/>
    <w:rsid w:val="00B874C9"/>
    <w:rsid w:val="00B915D7"/>
    <w:rsid w:val="00BB73B9"/>
    <w:rsid w:val="00BE561F"/>
    <w:rsid w:val="00BE5663"/>
    <w:rsid w:val="00BF09CE"/>
    <w:rsid w:val="00BF3A8F"/>
    <w:rsid w:val="00BF4E8D"/>
    <w:rsid w:val="00BF5FF5"/>
    <w:rsid w:val="00C15606"/>
    <w:rsid w:val="00C27D57"/>
    <w:rsid w:val="00C30B8F"/>
    <w:rsid w:val="00C35A4A"/>
    <w:rsid w:val="00C7791B"/>
    <w:rsid w:val="00C80B81"/>
    <w:rsid w:val="00C82CBA"/>
    <w:rsid w:val="00CA0A84"/>
    <w:rsid w:val="00CD17E9"/>
    <w:rsid w:val="00CD46E2"/>
    <w:rsid w:val="00CD78DC"/>
    <w:rsid w:val="00CE1C84"/>
    <w:rsid w:val="00CE21FE"/>
    <w:rsid w:val="00CF73D1"/>
    <w:rsid w:val="00D007F8"/>
    <w:rsid w:val="00D012E6"/>
    <w:rsid w:val="00D034FD"/>
    <w:rsid w:val="00D15CBD"/>
    <w:rsid w:val="00D21515"/>
    <w:rsid w:val="00D22C33"/>
    <w:rsid w:val="00D2613F"/>
    <w:rsid w:val="00D35CCA"/>
    <w:rsid w:val="00D40354"/>
    <w:rsid w:val="00D46BC9"/>
    <w:rsid w:val="00D47DAB"/>
    <w:rsid w:val="00D5115F"/>
    <w:rsid w:val="00D70630"/>
    <w:rsid w:val="00D82BF6"/>
    <w:rsid w:val="00D857B1"/>
    <w:rsid w:val="00D8667C"/>
    <w:rsid w:val="00D86AB9"/>
    <w:rsid w:val="00DA102B"/>
    <w:rsid w:val="00DA3A3F"/>
    <w:rsid w:val="00DB4B56"/>
    <w:rsid w:val="00DB4B72"/>
    <w:rsid w:val="00DC0EFA"/>
    <w:rsid w:val="00DC12AB"/>
    <w:rsid w:val="00DC4085"/>
    <w:rsid w:val="00DC6363"/>
    <w:rsid w:val="00DD5334"/>
    <w:rsid w:val="00DF35C8"/>
    <w:rsid w:val="00E12E35"/>
    <w:rsid w:val="00E23897"/>
    <w:rsid w:val="00E25F5C"/>
    <w:rsid w:val="00E40E41"/>
    <w:rsid w:val="00E55EA5"/>
    <w:rsid w:val="00E663CC"/>
    <w:rsid w:val="00E6651C"/>
    <w:rsid w:val="00EA34F9"/>
    <w:rsid w:val="00EA7D4F"/>
    <w:rsid w:val="00EB16F7"/>
    <w:rsid w:val="00EB45EA"/>
    <w:rsid w:val="00EB4A51"/>
    <w:rsid w:val="00EC504C"/>
    <w:rsid w:val="00EF3883"/>
    <w:rsid w:val="00EF6E77"/>
    <w:rsid w:val="00F24DC4"/>
    <w:rsid w:val="00F27BEF"/>
    <w:rsid w:val="00F40510"/>
    <w:rsid w:val="00F531DC"/>
    <w:rsid w:val="00F56517"/>
    <w:rsid w:val="00F63B05"/>
    <w:rsid w:val="00FB629E"/>
    <w:rsid w:val="00FC1FCE"/>
    <w:rsid w:val="00FC7577"/>
    <w:rsid w:val="00FE15DB"/>
    <w:rsid w:val="00FE3007"/>
    <w:rsid w:val="00FE4BD6"/>
    <w:rsid w:val="00FE63B9"/>
    <w:rsid w:val="00FF277C"/>
    <w:rsid w:val="00FF41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4968A28"/>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5D1D55"/>
    <w:rPr>
      <w:color w:val="605E5C"/>
      <w:shd w:val="clear" w:color="auto" w:fill="E1DFDD"/>
    </w:rPr>
  </w:style>
  <w:style w:type="paragraph" w:styleId="NormalWeb">
    <w:name w:val="Normal (Web)"/>
    <w:basedOn w:val="Normal"/>
    <w:uiPriority w:val="99"/>
    <w:unhideWhenUsed/>
    <w:rsid w:val="003473F6"/>
    <w:pPr>
      <w:spacing w:before="100" w:beforeAutospacing="1" w:after="100" w:afterAutospacing="1"/>
    </w:pPr>
    <w:rPr>
      <w:rFonts w:ascii="Times New Roman" w:hAnsi="Times New Roman"/>
    </w:rPr>
  </w:style>
  <w:style w:type="character" w:styleId="CommentReference">
    <w:name w:val="annotation reference"/>
    <w:basedOn w:val="DefaultParagraphFont"/>
    <w:uiPriority w:val="99"/>
    <w:semiHidden/>
    <w:unhideWhenUsed/>
    <w:rsid w:val="007E09FF"/>
    <w:rPr>
      <w:sz w:val="16"/>
      <w:szCs w:val="16"/>
    </w:rPr>
  </w:style>
  <w:style w:type="paragraph" w:styleId="CommentText">
    <w:name w:val="annotation text"/>
    <w:basedOn w:val="Normal"/>
    <w:link w:val="CommentTextChar"/>
    <w:uiPriority w:val="99"/>
    <w:semiHidden/>
    <w:unhideWhenUsed/>
    <w:rsid w:val="007E09FF"/>
    <w:rPr>
      <w:sz w:val="20"/>
      <w:szCs w:val="20"/>
    </w:rPr>
  </w:style>
  <w:style w:type="character" w:customStyle="1" w:styleId="CommentTextChar">
    <w:name w:val="Comment Text Char"/>
    <w:basedOn w:val="DefaultParagraphFont"/>
    <w:link w:val="CommentText"/>
    <w:uiPriority w:val="99"/>
    <w:semiHidden/>
    <w:rsid w:val="007E09F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7E09FF"/>
    <w:rPr>
      <w:b/>
      <w:bCs/>
    </w:rPr>
  </w:style>
  <w:style w:type="character" w:customStyle="1" w:styleId="CommentSubjectChar">
    <w:name w:val="Comment Subject Char"/>
    <w:basedOn w:val="CommentTextChar"/>
    <w:link w:val="CommentSubject"/>
    <w:uiPriority w:val="99"/>
    <w:semiHidden/>
    <w:rsid w:val="007E09FF"/>
    <w:rPr>
      <w:rFonts w:ascii="Arial" w:eastAsia="Times New Roman" w:hAnsi="Arial" w:cs="Times New Roman"/>
      <w:b/>
      <w:bCs/>
      <w:sz w:val="20"/>
      <w:szCs w:val="20"/>
    </w:rPr>
  </w:style>
  <w:style w:type="character" w:styleId="FollowedHyperlink">
    <w:name w:val="FollowedHyperlink"/>
    <w:basedOn w:val="DefaultParagraphFont"/>
    <w:uiPriority w:val="99"/>
    <w:semiHidden/>
    <w:unhideWhenUsed/>
    <w:rsid w:val="00D007F8"/>
    <w:rPr>
      <w:color w:val="954F72" w:themeColor="followedHyperlink"/>
      <w:u w:val="single"/>
    </w:rPr>
  </w:style>
  <w:style w:type="character" w:customStyle="1" w:styleId="UnresolvedMention2">
    <w:name w:val="Unresolved Mention2"/>
    <w:basedOn w:val="DefaultParagraphFont"/>
    <w:uiPriority w:val="99"/>
    <w:semiHidden/>
    <w:unhideWhenUsed/>
    <w:rsid w:val="001B59AC"/>
    <w:rPr>
      <w:color w:val="605E5C"/>
      <w:shd w:val="clear" w:color="auto" w:fill="E1DFDD"/>
    </w:rPr>
  </w:style>
  <w:style w:type="character" w:styleId="Emphasis">
    <w:name w:val="Emphasis"/>
    <w:basedOn w:val="DefaultParagraphFont"/>
    <w:uiPriority w:val="20"/>
    <w:qFormat/>
    <w:rsid w:val="00A74E11"/>
    <w:rPr>
      <w:i/>
      <w:iCs/>
    </w:rPr>
  </w:style>
  <w:style w:type="character" w:customStyle="1" w:styleId="UnresolvedMention3">
    <w:name w:val="Unresolved Mention3"/>
    <w:basedOn w:val="DefaultParagraphFont"/>
    <w:uiPriority w:val="99"/>
    <w:semiHidden/>
    <w:unhideWhenUsed/>
    <w:rsid w:val="006B4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204648">
      <w:bodyDiv w:val="1"/>
      <w:marLeft w:val="0"/>
      <w:marRight w:val="0"/>
      <w:marTop w:val="0"/>
      <w:marBottom w:val="0"/>
      <w:divBdr>
        <w:top w:val="none" w:sz="0" w:space="0" w:color="auto"/>
        <w:left w:val="none" w:sz="0" w:space="0" w:color="auto"/>
        <w:bottom w:val="none" w:sz="0" w:space="0" w:color="auto"/>
        <w:right w:val="none" w:sz="0" w:space="0" w:color="auto"/>
      </w:divBdr>
    </w:div>
    <w:div w:id="896012108">
      <w:bodyDiv w:val="1"/>
      <w:marLeft w:val="0"/>
      <w:marRight w:val="0"/>
      <w:marTop w:val="0"/>
      <w:marBottom w:val="0"/>
      <w:divBdr>
        <w:top w:val="none" w:sz="0" w:space="0" w:color="auto"/>
        <w:left w:val="none" w:sz="0" w:space="0" w:color="auto"/>
        <w:bottom w:val="none" w:sz="0" w:space="0" w:color="auto"/>
        <w:right w:val="none" w:sz="0" w:space="0" w:color="auto"/>
      </w:divBdr>
    </w:div>
    <w:div w:id="940646942">
      <w:bodyDiv w:val="1"/>
      <w:marLeft w:val="0"/>
      <w:marRight w:val="0"/>
      <w:marTop w:val="0"/>
      <w:marBottom w:val="0"/>
      <w:divBdr>
        <w:top w:val="none" w:sz="0" w:space="0" w:color="auto"/>
        <w:left w:val="none" w:sz="0" w:space="0" w:color="auto"/>
        <w:bottom w:val="none" w:sz="0" w:space="0" w:color="auto"/>
        <w:right w:val="none" w:sz="0" w:space="0" w:color="auto"/>
      </w:divBdr>
    </w:div>
    <w:div w:id="1104301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ci/ct/gi/documents/mar2item01attach2.docx" TargetMode="External"/><Relationship Id="rId5" Type="http://schemas.openxmlformats.org/officeDocument/2006/relationships/webSettings" Target="webSettings.xml"/><Relationship Id="rId10" Type="http://schemas.openxmlformats.org/officeDocument/2006/relationships/hyperlink" Target="https://www.wested.org/perkinspubliccomment/"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A6FE18-DCF7-427C-B7A3-E4CBF92BB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8</Pages>
  <Words>2748</Words>
  <Characters>15665</Characters>
  <DocSecurity>0</DocSecurity>
  <Lines>130</Lines>
  <Paragraphs>36</Paragraphs>
  <ScaleCrop>false</ScaleCrop>
  <HeadingPairs>
    <vt:vector size="2" baseType="variant">
      <vt:variant>
        <vt:lpstr>Title</vt:lpstr>
      </vt:variant>
      <vt:variant>
        <vt:i4>1</vt:i4>
      </vt:variant>
    </vt:vector>
  </HeadingPairs>
  <TitlesOfParts>
    <vt:vector size="1" baseType="lpstr">
      <vt:lpstr>January 2020 Agenda Item 10 - Meeting Agendas (CA State Board of Education)</vt:lpstr>
    </vt:vector>
  </TitlesOfParts>
  <Company>California State Board of Education</Company>
  <LinksUpToDate>false</LinksUpToDate>
  <CharactersWithSpaces>1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0 Agenda Item 04 - Meeting Agendas (CA State Board of Education)</dc:title>
  <dc:subject>The Strengthening Career and Technical Education for the 21st Century Act: Review and Approval of the Draft Federal Perkins V State Plan.</dc:subject>
  <dc:creator/>
  <cp:keywords/>
  <dc:description/>
  <cp:lastPrinted>2019-12-20T23:06:00Z</cp:lastPrinted>
  <dcterms:created xsi:type="dcterms:W3CDTF">2020-02-28T22:04:00Z</dcterms:created>
  <dcterms:modified xsi:type="dcterms:W3CDTF">2020-02-28T23:45:00Z</dcterms:modified>
  <cp:category/>
</cp:coreProperties>
</file>